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5593" w:type="dxa"/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5593"/>
      </w:tblGrid>
      <w:tr w:rsidR="00E56970" w:rsidRPr="00103189" w14:paraId="1041ED2C" w14:textId="77777777" w:rsidTr="004A2870">
        <w:trPr>
          <w:trHeight w:val="340"/>
        </w:trPr>
        <w:tc>
          <w:tcPr>
            <w:tcW w:w="15593" w:type="dxa"/>
            <w:shd w:val="clear" w:color="auto" w:fill="DBE5F1"/>
            <w:vAlign w:val="center"/>
          </w:tcPr>
          <w:p w14:paraId="7DC331D2" w14:textId="77777777" w:rsidR="00E46A25" w:rsidRPr="00025362" w:rsidRDefault="00E46A25" w:rsidP="00E46A25">
            <w:pPr>
              <w:spacing w:before="60" w:after="60"/>
              <w:rPr>
                <w:rStyle w:val="Strong"/>
                <w:b/>
                <w:bCs/>
                <w:color w:val="1F3864"/>
              </w:rPr>
            </w:pPr>
            <w:r w:rsidRPr="00025362">
              <w:rPr>
                <w:rStyle w:val="Strong"/>
                <w:color w:val="1F3864"/>
              </w:rPr>
              <w:t>When to use this form</w:t>
            </w:r>
          </w:p>
          <w:p w14:paraId="02473B69" w14:textId="4F6594BE" w:rsidR="0099454C" w:rsidRDefault="00E46A25" w:rsidP="00E46A25">
            <w:r>
              <w:t>T</w:t>
            </w:r>
            <w:r w:rsidRPr="00DA6B04">
              <w:t>his form</w:t>
            </w:r>
            <w:r>
              <w:t xml:space="preserve"> must be completed</w:t>
            </w:r>
            <w:r w:rsidRPr="00DA6B04">
              <w:t xml:space="preserve"> </w:t>
            </w:r>
            <w:r>
              <w:t xml:space="preserve">if </w:t>
            </w:r>
            <w:r w:rsidR="0048175F">
              <w:t xml:space="preserve">a promotion </w:t>
            </w:r>
            <w:r w:rsidR="005F3250">
              <w:t>applicant</w:t>
            </w:r>
            <w:r>
              <w:t xml:space="preserve"> </w:t>
            </w:r>
            <w:r w:rsidR="00C50B52">
              <w:t>provides an Education case</w:t>
            </w:r>
            <w:r w:rsidR="00CF263B">
              <w:t xml:space="preserve"> in their Case for Promotion form</w:t>
            </w:r>
            <w:r w:rsidR="00C50B52">
              <w:t xml:space="preserve"> and has</w:t>
            </w:r>
            <w:r>
              <w:t xml:space="preserve"> a Student Evaluation </w:t>
            </w:r>
            <w:r w:rsidR="002F48C3">
              <w:t>Record</w:t>
            </w:r>
            <w:bookmarkStart w:id="0" w:name="_GoBack"/>
            <w:bookmarkEnd w:id="0"/>
            <w:r w:rsidR="00CF263B">
              <w:t xml:space="preserve"> included</w:t>
            </w:r>
            <w:r>
              <w:t xml:space="preserve">. </w:t>
            </w:r>
          </w:p>
          <w:p w14:paraId="72114FCE" w14:textId="462B32C3" w:rsidR="00E46A25" w:rsidRDefault="004A2870" w:rsidP="00E46A25">
            <w:r>
              <w:t xml:space="preserve">Refer to </w:t>
            </w:r>
            <w:hyperlink r:id="rId8" w:history="1">
              <w:r w:rsidRPr="00DA6B04">
                <w:rPr>
                  <w:rStyle w:val="Hyperlink"/>
                </w:rPr>
                <w:t>Academic Promotion Procedure</w:t>
              </w:r>
            </w:hyperlink>
            <w:r>
              <w:t xml:space="preserve"> and </w:t>
            </w:r>
            <w:hyperlink r:id="rId9" w:history="1">
              <w:r w:rsidRPr="00E10EEA">
                <w:rPr>
                  <w:rStyle w:val="Hyperlink"/>
                  <w:rFonts w:cstheme="minorBidi"/>
                </w:rPr>
                <w:t>Academic Promotion Application Instruction</w:t>
              </w:r>
            </w:hyperlink>
            <w:r>
              <w:t xml:space="preserve"> for further details.</w:t>
            </w:r>
          </w:p>
          <w:p w14:paraId="7AB1474F" w14:textId="77777777" w:rsidR="00E46A25" w:rsidRPr="00025362" w:rsidRDefault="00E46A25" w:rsidP="00E46A25">
            <w:pPr>
              <w:spacing w:before="60" w:after="60"/>
              <w:rPr>
                <w:rStyle w:val="Strong"/>
                <w:b/>
                <w:bCs/>
                <w:color w:val="1F3864"/>
              </w:rPr>
            </w:pPr>
          </w:p>
          <w:p w14:paraId="7E099ED3" w14:textId="77777777" w:rsidR="00E46A25" w:rsidRPr="00025362" w:rsidRDefault="00E46A25" w:rsidP="00E46A25">
            <w:pPr>
              <w:spacing w:before="60" w:after="60"/>
              <w:rPr>
                <w:rStyle w:val="Strong"/>
                <w:b/>
                <w:bCs/>
                <w:color w:val="1F3864"/>
              </w:rPr>
            </w:pPr>
            <w:r w:rsidRPr="00025362">
              <w:rPr>
                <w:rStyle w:val="Strong"/>
                <w:color w:val="1F3864"/>
              </w:rPr>
              <w:t>How to complete this form</w:t>
            </w:r>
          </w:p>
          <w:p w14:paraId="330C059A" w14:textId="5C7AB52A" w:rsidR="00420C3C" w:rsidRPr="003506DA" w:rsidRDefault="005F3250" w:rsidP="003506DA">
            <w:pPr>
              <w:pStyle w:val="ListParagraph"/>
              <w:numPr>
                <w:ilvl w:val="0"/>
                <w:numId w:val="51"/>
              </w:numPr>
              <w:spacing w:before="60" w:after="60"/>
              <w:ind w:left="462"/>
              <w:rPr>
                <w:spacing w:val="-1"/>
              </w:rPr>
            </w:pPr>
            <w:r>
              <w:rPr>
                <w:spacing w:val="-1"/>
              </w:rPr>
              <w:t xml:space="preserve">The applicant </w:t>
            </w:r>
            <w:r w:rsidR="00E46A25" w:rsidRPr="003506DA">
              <w:rPr>
                <w:spacing w:val="-1"/>
              </w:rPr>
              <w:t xml:space="preserve">must list </w:t>
            </w:r>
            <w:r w:rsidR="00C14920" w:rsidRPr="003506DA">
              <w:rPr>
                <w:spacing w:val="-1"/>
              </w:rPr>
              <w:t>all teaching responsibilities</w:t>
            </w:r>
            <w:r w:rsidR="00E46A25" w:rsidRPr="003506DA">
              <w:rPr>
                <w:spacing w:val="-1"/>
              </w:rPr>
              <w:t xml:space="preserve"> </w:t>
            </w:r>
            <w:r w:rsidR="00162C30">
              <w:rPr>
                <w:spacing w:val="-1"/>
              </w:rPr>
              <w:t xml:space="preserve">(including teaching responsibility outside of the University) </w:t>
            </w:r>
            <w:r w:rsidR="00C14920" w:rsidRPr="003506DA">
              <w:rPr>
                <w:spacing w:val="-1"/>
              </w:rPr>
              <w:t>over the last 5 years</w:t>
            </w:r>
            <w:r w:rsidR="00CF263B" w:rsidRPr="003506DA">
              <w:rPr>
                <w:spacing w:val="-1"/>
              </w:rPr>
              <w:t xml:space="preserve"> or during the relevant promotion period, </w:t>
            </w:r>
            <w:r w:rsidR="00917B61" w:rsidRPr="003506DA">
              <w:rPr>
                <w:spacing w:val="-1"/>
              </w:rPr>
              <w:t>whichever</w:t>
            </w:r>
            <w:r w:rsidR="00CF263B" w:rsidRPr="003506DA">
              <w:rPr>
                <w:spacing w:val="-1"/>
              </w:rPr>
              <w:t xml:space="preserve"> is the </w:t>
            </w:r>
            <w:r w:rsidR="003506DA" w:rsidRPr="003506DA">
              <w:rPr>
                <w:spacing w:val="-1"/>
              </w:rPr>
              <w:t>lesser</w:t>
            </w:r>
            <w:r w:rsidR="003506DA">
              <w:rPr>
                <w:spacing w:val="-1"/>
              </w:rPr>
              <w:t>.</w:t>
            </w:r>
          </w:p>
          <w:p w14:paraId="521F120B" w14:textId="77CA9663" w:rsidR="00E46A25" w:rsidRPr="00025362" w:rsidRDefault="00420C3C" w:rsidP="003506DA">
            <w:pPr>
              <w:pStyle w:val="ListParagraph"/>
              <w:numPr>
                <w:ilvl w:val="0"/>
                <w:numId w:val="51"/>
              </w:numPr>
              <w:spacing w:before="60" w:after="60"/>
              <w:ind w:left="462"/>
              <w:rPr>
                <w:spacing w:val="-1"/>
              </w:rPr>
            </w:pPr>
            <w:r>
              <w:rPr>
                <w:spacing w:val="-1"/>
              </w:rPr>
              <w:t>Use one line for each unit unless roles were identical across several years</w:t>
            </w:r>
            <w:r w:rsidR="003506DA">
              <w:rPr>
                <w:spacing w:val="-1"/>
              </w:rPr>
              <w:t xml:space="preserve"> </w:t>
            </w:r>
            <w:r>
              <w:rPr>
                <w:spacing w:val="-1"/>
              </w:rPr>
              <w:t>but indicate which years are bundled</w:t>
            </w:r>
            <w:r w:rsidR="003506DA">
              <w:rPr>
                <w:spacing w:val="-1"/>
              </w:rPr>
              <w:t>.</w:t>
            </w:r>
          </w:p>
          <w:p w14:paraId="4E68FA4F" w14:textId="77777777" w:rsidR="003506DA" w:rsidRDefault="003506DA" w:rsidP="003506DA">
            <w:pPr>
              <w:pStyle w:val="ListParagraph"/>
              <w:numPr>
                <w:ilvl w:val="0"/>
                <w:numId w:val="51"/>
              </w:numPr>
              <w:spacing w:before="60" w:after="60"/>
              <w:ind w:left="462"/>
            </w:pPr>
            <w:r>
              <w:t>How to complete the following columns:</w:t>
            </w:r>
          </w:p>
          <w:p w14:paraId="1DEFF0E3" w14:textId="59B55069" w:rsidR="003506DA" w:rsidRDefault="003506DA" w:rsidP="003506DA">
            <w:pPr>
              <w:pStyle w:val="ListParagraph"/>
              <w:numPr>
                <w:ilvl w:val="1"/>
                <w:numId w:val="51"/>
              </w:numPr>
              <w:spacing w:before="60" w:after="60"/>
              <w:ind w:left="888"/>
            </w:pPr>
            <w:r w:rsidRPr="003506DA">
              <w:rPr>
                <w:b/>
                <w:bCs/>
              </w:rPr>
              <w:t>Academic roles undertaken</w:t>
            </w:r>
            <w:r>
              <w:t>: Identify all roles undertaken e.g. Chief Examiner/ Unit Coordinator/ Educator (actively contributing to synchronous and/or asynchronous learning and teaching)</w:t>
            </w:r>
          </w:p>
          <w:p w14:paraId="7F3977EF" w14:textId="77777777" w:rsidR="003506DA" w:rsidRDefault="003506DA" w:rsidP="003506DA">
            <w:pPr>
              <w:pStyle w:val="ListParagraph"/>
              <w:numPr>
                <w:ilvl w:val="1"/>
                <w:numId w:val="51"/>
              </w:numPr>
              <w:spacing w:before="60" w:after="60"/>
              <w:ind w:left="888"/>
            </w:pPr>
            <w:r w:rsidRPr="003506DA">
              <w:rPr>
                <w:b/>
                <w:bCs/>
              </w:rPr>
              <w:t>Indicate responsibility for each area undertaken</w:t>
            </w:r>
            <w:r>
              <w:t xml:space="preserve">: Select the range of contribution that most reflects your involvement in the unit across a teaching period. </w:t>
            </w:r>
          </w:p>
          <w:p w14:paraId="5ABB0E93" w14:textId="266FA005" w:rsidR="003506DA" w:rsidRDefault="003506DA" w:rsidP="003506DA">
            <w:pPr>
              <w:pStyle w:val="ListParagraph"/>
              <w:numPr>
                <w:ilvl w:val="1"/>
                <w:numId w:val="51"/>
              </w:numPr>
              <w:spacing w:before="60" w:after="60"/>
            </w:pPr>
            <w:r w:rsidRPr="003506DA">
              <w:rPr>
                <w:b/>
                <w:bCs/>
              </w:rPr>
              <w:t>Unit management</w:t>
            </w:r>
            <w:r>
              <w:rPr>
                <w:b/>
                <w:bCs/>
              </w:rPr>
              <w:t xml:space="preserve"> – </w:t>
            </w:r>
            <w:r>
              <w:t>includes co-ordination of delivery, student liaison and results management</w:t>
            </w:r>
          </w:p>
          <w:p w14:paraId="552AF5E4" w14:textId="7A303509" w:rsidR="003506DA" w:rsidRDefault="003506DA" w:rsidP="003506DA">
            <w:pPr>
              <w:pStyle w:val="ListParagraph"/>
              <w:numPr>
                <w:ilvl w:val="1"/>
                <w:numId w:val="51"/>
              </w:numPr>
              <w:spacing w:before="60" w:after="60"/>
            </w:pPr>
            <w:r w:rsidRPr="003506DA">
              <w:rPr>
                <w:b/>
                <w:bCs/>
              </w:rPr>
              <w:t>Unit design</w:t>
            </w:r>
            <w:r>
              <w:t xml:space="preserve"> – includes curriculum and assessment design </w:t>
            </w:r>
          </w:p>
          <w:p w14:paraId="6C281985" w14:textId="77777777" w:rsidR="003506DA" w:rsidRDefault="003506DA" w:rsidP="003506DA">
            <w:pPr>
              <w:pStyle w:val="ListParagraph"/>
              <w:numPr>
                <w:ilvl w:val="1"/>
                <w:numId w:val="51"/>
              </w:numPr>
              <w:spacing w:before="60" w:after="60"/>
            </w:pPr>
            <w:r w:rsidRPr="003506DA">
              <w:rPr>
                <w:b/>
                <w:bCs/>
              </w:rPr>
              <w:t>Teaching</w:t>
            </w:r>
            <w:r>
              <w:t xml:space="preserve"> – asynchronous and/ or synchronous teaching</w:t>
            </w:r>
          </w:p>
          <w:p w14:paraId="4E5E2F03" w14:textId="525EE1B4" w:rsidR="003506DA" w:rsidRDefault="003506DA" w:rsidP="003506DA">
            <w:pPr>
              <w:pStyle w:val="ListParagraph"/>
              <w:numPr>
                <w:ilvl w:val="1"/>
                <w:numId w:val="51"/>
              </w:numPr>
              <w:spacing w:before="60" w:after="60"/>
            </w:pPr>
            <w:r w:rsidRPr="003506DA">
              <w:rPr>
                <w:b/>
                <w:bCs/>
              </w:rPr>
              <w:t>Marking and feedback</w:t>
            </w:r>
            <w:r>
              <w:t xml:space="preserve"> – assessing work and assigning grades</w:t>
            </w:r>
          </w:p>
          <w:p w14:paraId="606FFE86" w14:textId="09BB04E4" w:rsidR="00E46A25" w:rsidRPr="00C93BBD" w:rsidRDefault="00512A0B" w:rsidP="003506DA">
            <w:pPr>
              <w:spacing w:before="60" w:after="60"/>
            </w:pPr>
            <w:r>
              <w:t xml:space="preserve">Save the document as a </w:t>
            </w:r>
            <w:r w:rsidR="00162C30">
              <w:t>PDF and upload it along with your case for promotion.</w:t>
            </w:r>
          </w:p>
          <w:p w14:paraId="4384399D" w14:textId="77777777" w:rsidR="00E46A25" w:rsidRPr="00025362" w:rsidRDefault="00E46A25" w:rsidP="00E46A25"/>
          <w:p w14:paraId="42A31B32" w14:textId="77777777" w:rsidR="00E46A25" w:rsidRPr="00025362" w:rsidRDefault="00E46A25" w:rsidP="00E46A25">
            <w:pPr>
              <w:spacing w:before="60" w:after="60"/>
              <w:rPr>
                <w:rFonts w:cs="Arial"/>
                <w:color w:val="1F4E79"/>
              </w:rPr>
            </w:pPr>
            <w:r w:rsidRPr="00025362">
              <w:rPr>
                <w:rFonts w:cs="Arial"/>
                <w:color w:val="1F4E79"/>
              </w:rPr>
              <w:t xml:space="preserve">Further information and assistance </w:t>
            </w:r>
          </w:p>
          <w:p w14:paraId="4B7630FB" w14:textId="0E36D54A" w:rsidR="00CF2B89" w:rsidRPr="00E46A25" w:rsidRDefault="00E46A25" w:rsidP="00E46A25">
            <w:pPr>
              <w:spacing w:before="60" w:after="60"/>
              <w:rPr>
                <w:rStyle w:val="Strong"/>
                <w:rFonts w:cs="Arial"/>
                <w:color w:val="auto"/>
              </w:rPr>
            </w:pPr>
            <w:r w:rsidRPr="00394CB1">
              <w:rPr>
                <w:rFonts w:cs="Arial"/>
                <w:noProof/>
              </w:rPr>
              <w:t xml:space="preserve">For further information, please refer to the relevant </w:t>
            </w:r>
            <w:hyperlink r:id="rId10" w:history="1">
              <w:r w:rsidRPr="00025362">
                <w:rPr>
                  <w:noProof/>
                  <w:color w:val="0000FF"/>
                  <w:u w:val="single"/>
                </w:rPr>
                <w:t>promotion coordinator</w:t>
              </w:r>
            </w:hyperlink>
            <w:r w:rsidRPr="00394CB1">
              <w:rPr>
                <w:rFonts w:cs="Arial"/>
              </w:rPr>
              <w:t>.</w:t>
            </w:r>
          </w:p>
        </w:tc>
      </w:tr>
    </w:tbl>
    <w:p w14:paraId="268013BC" w14:textId="1A81D8AF" w:rsidR="005D7A95" w:rsidRPr="005F3250" w:rsidRDefault="005D7A95" w:rsidP="00F326F3">
      <w:pPr>
        <w:rPr>
          <w:sz w:val="10"/>
        </w:rPr>
      </w:pPr>
    </w:p>
    <w:tbl>
      <w:tblPr>
        <w:tblStyle w:val="TableGrid"/>
        <w:tblW w:w="15543" w:type="dxa"/>
        <w:tblLook w:val="04A0" w:firstRow="1" w:lastRow="0" w:firstColumn="1" w:lastColumn="0" w:noHBand="0" w:noVBand="1"/>
      </w:tblPr>
      <w:tblGrid>
        <w:gridCol w:w="1234"/>
        <w:gridCol w:w="3864"/>
        <w:gridCol w:w="1672"/>
        <w:gridCol w:w="1115"/>
        <w:gridCol w:w="1041"/>
        <w:gridCol w:w="2883"/>
        <w:gridCol w:w="3734"/>
      </w:tblGrid>
      <w:tr w:rsidR="004A2870" w:rsidRPr="00B83EA8" w14:paraId="6BA932A7" w14:textId="77777777" w:rsidTr="000137F6">
        <w:tc>
          <w:tcPr>
            <w:tcW w:w="1234" w:type="dxa"/>
            <w:shd w:val="clear" w:color="auto" w:fill="E7E6E6" w:themeFill="background2"/>
          </w:tcPr>
          <w:p w14:paraId="5EEE060B" w14:textId="77777777" w:rsidR="004A2870" w:rsidRPr="00A94E63" w:rsidRDefault="004A2870" w:rsidP="004A2870">
            <w:pPr>
              <w:rPr>
                <w:b/>
                <w:bCs/>
              </w:rPr>
            </w:pPr>
            <w:r w:rsidRPr="00A94E63">
              <w:rPr>
                <w:b/>
                <w:bCs/>
              </w:rPr>
              <w:t>Unit code and name</w:t>
            </w:r>
          </w:p>
        </w:tc>
        <w:tc>
          <w:tcPr>
            <w:tcW w:w="3864" w:type="dxa"/>
            <w:shd w:val="clear" w:color="auto" w:fill="E7E6E6" w:themeFill="background2"/>
          </w:tcPr>
          <w:p w14:paraId="6C6ABD0B" w14:textId="77777777" w:rsidR="004A2870" w:rsidRPr="00A94E63" w:rsidRDefault="004A2870" w:rsidP="004A2870">
            <w:pPr>
              <w:rPr>
                <w:b/>
                <w:bCs/>
              </w:rPr>
            </w:pPr>
            <w:r w:rsidRPr="00A94E63">
              <w:rPr>
                <w:b/>
                <w:bCs/>
              </w:rPr>
              <w:t>Course name(s)</w:t>
            </w:r>
          </w:p>
        </w:tc>
        <w:tc>
          <w:tcPr>
            <w:tcW w:w="1672" w:type="dxa"/>
            <w:shd w:val="clear" w:color="auto" w:fill="E7E6E6" w:themeFill="background2"/>
          </w:tcPr>
          <w:p w14:paraId="55E34229" w14:textId="77777777" w:rsidR="004A2870" w:rsidRPr="00A94E63" w:rsidRDefault="004A2870" w:rsidP="004A2870">
            <w:pPr>
              <w:rPr>
                <w:b/>
                <w:bCs/>
              </w:rPr>
            </w:pPr>
            <w:r w:rsidRPr="00A94E63">
              <w:rPr>
                <w:b/>
                <w:bCs/>
              </w:rPr>
              <w:t>Teaching period and year sessions taught</w:t>
            </w:r>
          </w:p>
        </w:tc>
        <w:tc>
          <w:tcPr>
            <w:tcW w:w="1115" w:type="dxa"/>
            <w:shd w:val="clear" w:color="auto" w:fill="E7E6E6" w:themeFill="background2"/>
          </w:tcPr>
          <w:p w14:paraId="0A6DFFC8" w14:textId="77777777" w:rsidR="004A2870" w:rsidRPr="00A94E63" w:rsidRDefault="004A2870" w:rsidP="004A2870">
            <w:pPr>
              <w:rPr>
                <w:b/>
                <w:bCs/>
              </w:rPr>
            </w:pPr>
            <w:r w:rsidRPr="00A94E63">
              <w:rPr>
                <w:b/>
                <w:bCs/>
              </w:rPr>
              <w:t>Campus</w:t>
            </w:r>
          </w:p>
        </w:tc>
        <w:tc>
          <w:tcPr>
            <w:tcW w:w="1041" w:type="dxa"/>
            <w:shd w:val="clear" w:color="auto" w:fill="E7E6E6" w:themeFill="background2"/>
          </w:tcPr>
          <w:p w14:paraId="38FA49D0" w14:textId="77777777" w:rsidR="004A2870" w:rsidRPr="00A94E63" w:rsidRDefault="004A2870" w:rsidP="004A2870">
            <w:pPr>
              <w:rPr>
                <w:b/>
                <w:bCs/>
              </w:rPr>
            </w:pPr>
            <w:r w:rsidRPr="00A94E63">
              <w:rPr>
                <w:b/>
                <w:bCs/>
              </w:rPr>
              <w:t>Number of students in the unit</w:t>
            </w:r>
          </w:p>
        </w:tc>
        <w:tc>
          <w:tcPr>
            <w:tcW w:w="2883" w:type="dxa"/>
            <w:shd w:val="clear" w:color="auto" w:fill="E7E6E6" w:themeFill="background2"/>
          </w:tcPr>
          <w:p w14:paraId="74EE8634" w14:textId="43B59DE4" w:rsidR="004A2870" w:rsidRPr="00A94E63" w:rsidRDefault="004A2870" w:rsidP="004A2870">
            <w:pPr>
              <w:rPr>
                <w:b/>
                <w:bCs/>
              </w:rPr>
            </w:pPr>
            <w:r w:rsidRPr="00A94E63">
              <w:rPr>
                <w:b/>
                <w:bCs/>
              </w:rPr>
              <w:t>Academic role</w:t>
            </w:r>
            <w:r w:rsidR="000E6E6A">
              <w:rPr>
                <w:b/>
                <w:bCs/>
              </w:rPr>
              <w:t>(</w:t>
            </w:r>
            <w:r w:rsidRPr="00A94E63">
              <w:rPr>
                <w:b/>
                <w:bCs/>
              </w:rPr>
              <w:t>s</w:t>
            </w:r>
            <w:r w:rsidR="000E6E6A">
              <w:rPr>
                <w:b/>
                <w:bCs/>
              </w:rPr>
              <w:t>)</w:t>
            </w:r>
            <w:r w:rsidRPr="00A94E63">
              <w:rPr>
                <w:b/>
                <w:bCs/>
              </w:rPr>
              <w:t xml:space="preserve"> undertaken</w:t>
            </w:r>
          </w:p>
          <w:p w14:paraId="228354C7" w14:textId="77777777" w:rsidR="004A2870" w:rsidRPr="00A94E63" w:rsidRDefault="004A2870" w:rsidP="004C50F0">
            <w:pPr>
              <w:rPr>
                <w:b/>
                <w:bCs/>
              </w:rPr>
            </w:pPr>
          </w:p>
        </w:tc>
        <w:tc>
          <w:tcPr>
            <w:tcW w:w="3734" w:type="dxa"/>
            <w:shd w:val="clear" w:color="auto" w:fill="E7E6E6" w:themeFill="background2"/>
          </w:tcPr>
          <w:p w14:paraId="635B9200" w14:textId="7B73EDA5" w:rsidR="004A2870" w:rsidRPr="00A94E63" w:rsidRDefault="004A2870" w:rsidP="004A2870">
            <w:pPr>
              <w:rPr>
                <w:b/>
                <w:bCs/>
              </w:rPr>
            </w:pPr>
            <w:r w:rsidRPr="00A94E63">
              <w:rPr>
                <w:b/>
                <w:bCs/>
              </w:rPr>
              <w:t>Indicate responsibility for each area undertaken</w:t>
            </w:r>
          </w:p>
          <w:p w14:paraId="6341BAD4" w14:textId="3220F951" w:rsidR="000B7034" w:rsidRPr="00A94E63" w:rsidRDefault="000B7034" w:rsidP="004A2870">
            <w:pPr>
              <w:rPr>
                <w:rStyle w:val="Emphasis"/>
              </w:rPr>
            </w:pPr>
          </w:p>
        </w:tc>
      </w:tr>
      <w:tr w:rsidR="000137F6" w:rsidRPr="000137F6" w14:paraId="38079439" w14:textId="77777777" w:rsidTr="000137F6">
        <w:tc>
          <w:tcPr>
            <w:tcW w:w="1234" w:type="dxa"/>
            <w:vMerge w:val="restart"/>
            <w:shd w:val="clear" w:color="auto" w:fill="E4E5C0"/>
          </w:tcPr>
          <w:p w14:paraId="5BFC06A7" w14:textId="4BDCA900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  <w:r w:rsidRPr="000137F6">
              <w:rPr>
                <w:sz w:val="14"/>
                <w:szCs w:val="14"/>
              </w:rPr>
              <w:t>FIT1234</w:t>
            </w:r>
          </w:p>
        </w:tc>
        <w:tc>
          <w:tcPr>
            <w:tcW w:w="3864" w:type="dxa"/>
            <w:vMerge w:val="restart"/>
            <w:shd w:val="clear" w:color="auto" w:fill="E4E5C0"/>
          </w:tcPr>
          <w:p w14:paraId="6E981D7D" w14:textId="7597D0C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  <w:r w:rsidRPr="000137F6">
              <w:rPr>
                <w:sz w:val="14"/>
                <w:szCs w:val="14"/>
              </w:rPr>
              <w:t xml:space="preserve">Bachelor of Computing Science </w:t>
            </w:r>
          </w:p>
        </w:tc>
        <w:tc>
          <w:tcPr>
            <w:tcW w:w="1672" w:type="dxa"/>
            <w:vMerge w:val="restart"/>
            <w:shd w:val="clear" w:color="auto" w:fill="E4E5C0"/>
          </w:tcPr>
          <w:p w14:paraId="5CB04908" w14:textId="75F7D479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  <w:r w:rsidRPr="000137F6">
              <w:rPr>
                <w:sz w:val="14"/>
                <w:szCs w:val="14"/>
              </w:rPr>
              <w:t>T3, 2023</w:t>
            </w:r>
          </w:p>
        </w:tc>
        <w:tc>
          <w:tcPr>
            <w:tcW w:w="1115" w:type="dxa"/>
            <w:vMerge w:val="restart"/>
            <w:shd w:val="clear" w:color="auto" w:fill="E4E5C0"/>
          </w:tcPr>
          <w:p w14:paraId="71EEA539" w14:textId="3F9F1A8C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  <w:r w:rsidRPr="000137F6">
              <w:rPr>
                <w:noProof/>
                <w:sz w:val="14"/>
                <w:szCs w:val="14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7C68A259" wp14:editId="1E4E3747">
                      <wp:simplePos x="0" y="0"/>
                      <wp:positionH relativeFrom="column">
                        <wp:posOffset>-429260</wp:posOffset>
                      </wp:positionH>
                      <wp:positionV relativeFrom="paragraph">
                        <wp:posOffset>121920</wp:posOffset>
                      </wp:positionV>
                      <wp:extent cx="1699260" cy="1404620"/>
                      <wp:effectExtent l="0" t="0" r="0" b="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9926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8E880BF" w14:textId="721FFD53" w:rsidR="000137F6" w:rsidRPr="000137F6" w:rsidRDefault="000137F6">
                                  <w:pPr>
                                    <w:rPr>
                                      <w:i/>
                                      <w:iCs/>
                                      <w:color w:val="A6A6A6" w:themeColor="background1" w:themeShade="A6"/>
                                      <w:sz w:val="56"/>
                                      <w:szCs w:val="56"/>
                                    </w:rPr>
                                  </w:pPr>
                                  <w:r w:rsidRPr="000137F6">
                                    <w:rPr>
                                      <w:i/>
                                      <w:iCs/>
                                      <w:color w:val="A6A6A6" w:themeColor="background1" w:themeShade="A6"/>
                                      <w:sz w:val="56"/>
                                      <w:szCs w:val="56"/>
                                    </w:rPr>
                                    <w:t>Examp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7C68A25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33.8pt;margin-top:9.6pt;width:133.8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" filled="f" stroked="f">
                      <v:textbox style="mso-fit-shape-to-text:t">
                        <w:txbxContent>
                          <w:p w14:paraId="48E880BF" w14:textId="721FFD53" w:rsidR="000137F6" w:rsidRPr="000137F6" w:rsidRDefault="000137F6">
                            <w:pPr>
                              <w:rPr>
                                <w:i/>
                                <w:iCs/>
                                <w:color w:val="A6A6A6" w:themeColor="background1" w:themeShade="A6"/>
                                <w:sz w:val="56"/>
                                <w:szCs w:val="56"/>
                              </w:rPr>
                            </w:pPr>
                            <w:r w:rsidRPr="000137F6">
                              <w:rPr>
                                <w:i/>
                                <w:iCs/>
                                <w:color w:val="A6A6A6" w:themeColor="background1" w:themeShade="A6"/>
                                <w:sz w:val="56"/>
                                <w:szCs w:val="56"/>
                              </w:rPr>
                              <w:t>Examp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137F6">
              <w:rPr>
                <w:sz w:val="14"/>
                <w:szCs w:val="14"/>
              </w:rPr>
              <w:t>Peninsula</w:t>
            </w:r>
          </w:p>
        </w:tc>
        <w:tc>
          <w:tcPr>
            <w:tcW w:w="1041" w:type="dxa"/>
            <w:vMerge w:val="restart"/>
            <w:shd w:val="clear" w:color="auto" w:fill="E4E5C0"/>
          </w:tcPr>
          <w:p w14:paraId="6B457C6E" w14:textId="188A19B6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  <w:r w:rsidRPr="000137F6">
              <w:rPr>
                <w:sz w:val="14"/>
                <w:szCs w:val="14"/>
              </w:rPr>
              <w:t>200</w:t>
            </w:r>
          </w:p>
        </w:tc>
        <w:tc>
          <w:tcPr>
            <w:tcW w:w="2883" w:type="dxa"/>
            <w:vMerge w:val="restart"/>
            <w:shd w:val="clear" w:color="auto" w:fill="E4E5C0"/>
          </w:tcPr>
          <w:p w14:paraId="63C38A8F" w14:textId="00174FBE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  <w:r w:rsidRPr="000137F6">
              <w:rPr>
                <w:sz w:val="14"/>
                <w:szCs w:val="14"/>
              </w:rPr>
              <w:t>C</w:t>
            </w:r>
            <w:r w:rsidR="007C7882">
              <w:rPr>
                <w:sz w:val="14"/>
                <w:szCs w:val="14"/>
              </w:rPr>
              <w:t>hief Examiner, Unit Coordinator</w:t>
            </w:r>
          </w:p>
        </w:tc>
        <w:tc>
          <w:tcPr>
            <w:tcW w:w="3734" w:type="dxa"/>
            <w:shd w:val="clear" w:color="auto" w:fill="E4E5C0"/>
          </w:tcPr>
          <w:p w14:paraId="5FA780DD" w14:textId="7CBB533F" w:rsidR="000137F6" w:rsidRPr="000137F6" w:rsidRDefault="000137F6" w:rsidP="000137F6">
            <w:pPr>
              <w:pStyle w:val="BodyText"/>
              <w:tabs>
                <w:tab w:val="right" w:pos="4092"/>
              </w:tabs>
              <w:rPr>
                <w:sz w:val="14"/>
                <w:szCs w:val="14"/>
              </w:rPr>
            </w:pPr>
            <w:r w:rsidRPr="000137F6">
              <w:rPr>
                <w:rStyle w:val="Heading3Char"/>
                <w:sz w:val="14"/>
                <w:szCs w:val="14"/>
              </w:rPr>
              <w:t>Unit</w:t>
            </w:r>
            <w:r w:rsidR="00E0647F">
              <w:rPr>
                <w:rStyle w:val="Heading3Char"/>
                <w:sz w:val="14"/>
                <w:szCs w:val="14"/>
              </w:rPr>
              <w:t xml:space="preserve"> management</w:t>
            </w:r>
            <w:r w:rsidRPr="000137F6">
              <w:rPr>
                <w:rStyle w:val="Heading3Char"/>
                <w:sz w:val="14"/>
                <w:szCs w:val="14"/>
              </w:rPr>
              <w:t>:</w:t>
            </w:r>
            <w:r w:rsidRPr="000137F6"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tab/>
            </w:r>
            <w:r w:rsidR="003502AA">
              <w:rPr>
                <w:sz w:val="14"/>
                <w:szCs w:val="14"/>
              </w:rPr>
              <w:t>All</w:t>
            </w:r>
          </w:p>
        </w:tc>
      </w:tr>
      <w:tr w:rsidR="000137F6" w:rsidRPr="000137F6" w14:paraId="29C0E112" w14:textId="77777777" w:rsidTr="000137F6">
        <w:tc>
          <w:tcPr>
            <w:tcW w:w="1234" w:type="dxa"/>
            <w:vMerge/>
            <w:shd w:val="clear" w:color="auto" w:fill="E4E5C0"/>
          </w:tcPr>
          <w:p w14:paraId="616F8294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3864" w:type="dxa"/>
            <w:vMerge/>
            <w:shd w:val="clear" w:color="auto" w:fill="E4E5C0"/>
          </w:tcPr>
          <w:p w14:paraId="0DF15145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1672" w:type="dxa"/>
            <w:vMerge/>
            <w:shd w:val="clear" w:color="auto" w:fill="E4E5C0"/>
          </w:tcPr>
          <w:p w14:paraId="7DC76DF3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1115" w:type="dxa"/>
            <w:vMerge/>
            <w:shd w:val="clear" w:color="auto" w:fill="E4E5C0"/>
          </w:tcPr>
          <w:p w14:paraId="66D1F1B8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1041" w:type="dxa"/>
            <w:vMerge/>
            <w:shd w:val="clear" w:color="auto" w:fill="E4E5C0"/>
          </w:tcPr>
          <w:p w14:paraId="1F331628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2883" w:type="dxa"/>
            <w:vMerge/>
            <w:shd w:val="clear" w:color="auto" w:fill="E4E5C0"/>
          </w:tcPr>
          <w:p w14:paraId="05E5CF1B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3734" w:type="dxa"/>
            <w:shd w:val="clear" w:color="auto" w:fill="E4E5C0"/>
          </w:tcPr>
          <w:p w14:paraId="5C46F8BA" w14:textId="24B03154" w:rsidR="000137F6" w:rsidRPr="000137F6" w:rsidRDefault="000137F6" w:rsidP="000137F6">
            <w:pPr>
              <w:pStyle w:val="BodyText"/>
              <w:tabs>
                <w:tab w:val="right" w:pos="4092"/>
              </w:tabs>
              <w:rPr>
                <w:sz w:val="14"/>
                <w:szCs w:val="14"/>
              </w:rPr>
            </w:pPr>
            <w:r w:rsidRPr="000137F6">
              <w:rPr>
                <w:rStyle w:val="Heading3Char"/>
                <w:sz w:val="14"/>
                <w:szCs w:val="14"/>
              </w:rPr>
              <w:t xml:space="preserve">Unit </w:t>
            </w:r>
            <w:r w:rsidR="00E0647F" w:rsidRPr="000137F6">
              <w:rPr>
                <w:rStyle w:val="Heading3Char"/>
                <w:sz w:val="14"/>
                <w:szCs w:val="14"/>
              </w:rPr>
              <w:t>design</w:t>
            </w:r>
            <w:r w:rsidRPr="000137F6">
              <w:rPr>
                <w:sz w:val="14"/>
                <w:szCs w:val="14"/>
              </w:rPr>
              <w:t xml:space="preserve">: </w:t>
            </w:r>
            <w:r>
              <w:rPr>
                <w:sz w:val="14"/>
                <w:szCs w:val="14"/>
              </w:rPr>
              <w:tab/>
            </w:r>
            <w:r w:rsidR="007C7882">
              <w:rPr>
                <w:sz w:val="14"/>
                <w:szCs w:val="14"/>
              </w:rPr>
              <w:t>All</w:t>
            </w:r>
          </w:p>
        </w:tc>
      </w:tr>
      <w:tr w:rsidR="000137F6" w:rsidRPr="000137F6" w14:paraId="2A7715EF" w14:textId="77777777" w:rsidTr="000137F6">
        <w:tc>
          <w:tcPr>
            <w:tcW w:w="1234" w:type="dxa"/>
            <w:vMerge/>
            <w:shd w:val="clear" w:color="auto" w:fill="E4E5C0"/>
          </w:tcPr>
          <w:p w14:paraId="0DF9C843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3864" w:type="dxa"/>
            <w:vMerge/>
            <w:shd w:val="clear" w:color="auto" w:fill="E4E5C0"/>
          </w:tcPr>
          <w:p w14:paraId="42846BBC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1672" w:type="dxa"/>
            <w:vMerge/>
            <w:shd w:val="clear" w:color="auto" w:fill="E4E5C0"/>
          </w:tcPr>
          <w:p w14:paraId="6D25EA61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1115" w:type="dxa"/>
            <w:vMerge/>
            <w:shd w:val="clear" w:color="auto" w:fill="E4E5C0"/>
          </w:tcPr>
          <w:p w14:paraId="629D7855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1041" w:type="dxa"/>
            <w:vMerge/>
            <w:shd w:val="clear" w:color="auto" w:fill="E4E5C0"/>
          </w:tcPr>
          <w:p w14:paraId="4E1E40B3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2883" w:type="dxa"/>
            <w:vMerge/>
            <w:shd w:val="clear" w:color="auto" w:fill="E4E5C0"/>
          </w:tcPr>
          <w:p w14:paraId="79A4FB79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3734" w:type="dxa"/>
            <w:shd w:val="clear" w:color="auto" w:fill="E4E5C0"/>
          </w:tcPr>
          <w:p w14:paraId="4950591A" w14:textId="5C7CFE07" w:rsidR="000137F6" w:rsidRPr="000137F6" w:rsidRDefault="000137F6" w:rsidP="000137F6">
            <w:pPr>
              <w:pStyle w:val="BodyText"/>
              <w:tabs>
                <w:tab w:val="right" w:pos="4092"/>
              </w:tabs>
              <w:rPr>
                <w:sz w:val="14"/>
                <w:szCs w:val="14"/>
              </w:rPr>
            </w:pPr>
            <w:r w:rsidRPr="000137F6">
              <w:rPr>
                <w:rStyle w:val="Heading3Char"/>
                <w:sz w:val="14"/>
                <w:szCs w:val="14"/>
              </w:rPr>
              <w:t>Teaching:</w:t>
            </w:r>
            <w:r w:rsidRPr="000137F6"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tab/>
            </w:r>
            <w:r w:rsidR="007C7882">
              <w:rPr>
                <w:sz w:val="14"/>
                <w:szCs w:val="14"/>
              </w:rPr>
              <w:t>Most</w:t>
            </w:r>
          </w:p>
        </w:tc>
      </w:tr>
      <w:tr w:rsidR="000137F6" w:rsidRPr="000137F6" w14:paraId="0DC7FDC9" w14:textId="77777777" w:rsidTr="000137F6">
        <w:tc>
          <w:tcPr>
            <w:tcW w:w="1234" w:type="dxa"/>
            <w:vMerge/>
            <w:shd w:val="clear" w:color="auto" w:fill="E4E5C0"/>
          </w:tcPr>
          <w:p w14:paraId="1868DDE4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3864" w:type="dxa"/>
            <w:vMerge/>
            <w:shd w:val="clear" w:color="auto" w:fill="E4E5C0"/>
          </w:tcPr>
          <w:p w14:paraId="0A1526C8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1672" w:type="dxa"/>
            <w:vMerge/>
            <w:shd w:val="clear" w:color="auto" w:fill="E4E5C0"/>
          </w:tcPr>
          <w:p w14:paraId="687D8DE9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1115" w:type="dxa"/>
            <w:vMerge/>
            <w:shd w:val="clear" w:color="auto" w:fill="E4E5C0"/>
          </w:tcPr>
          <w:p w14:paraId="33BA19E2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1041" w:type="dxa"/>
            <w:vMerge/>
            <w:shd w:val="clear" w:color="auto" w:fill="E4E5C0"/>
          </w:tcPr>
          <w:p w14:paraId="057FBEB5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2883" w:type="dxa"/>
            <w:vMerge/>
            <w:shd w:val="clear" w:color="auto" w:fill="E4E5C0"/>
          </w:tcPr>
          <w:p w14:paraId="10C3E3CC" w14:textId="77777777" w:rsidR="000137F6" w:rsidRPr="000137F6" w:rsidRDefault="000137F6" w:rsidP="000137F6">
            <w:pPr>
              <w:pStyle w:val="BodyText"/>
              <w:rPr>
                <w:sz w:val="14"/>
                <w:szCs w:val="14"/>
              </w:rPr>
            </w:pPr>
          </w:p>
        </w:tc>
        <w:tc>
          <w:tcPr>
            <w:tcW w:w="3734" w:type="dxa"/>
            <w:shd w:val="clear" w:color="auto" w:fill="E4E5C0"/>
          </w:tcPr>
          <w:p w14:paraId="4606CBDF" w14:textId="116066E2" w:rsidR="000137F6" w:rsidRPr="000137F6" w:rsidRDefault="000137F6" w:rsidP="000137F6">
            <w:pPr>
              <w:pStyle w:val="BodyText"/>
              <w:tabs>
                <w:tab w:val="right" w:pos="4092"/>
              </w:tabs>
              <w:rPr>
                <w:sz w:val="14"/>
                <w:szCs w:val="14"/>
              </w:rPr>
            </w:pPr>
            <w:r w:rsidRPr="000137F6">
              <w:rPr>
                <w:rStyle w:val="Heading3Char"/>
                <w:sz w:val="14"/>
                <w:szCs w:val="14"/>
              </w:rPr>
              <w:t>Marking and feedback:</w:t>
            </w:r>
            <w:r w:rsidRPr="000137F6"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tab/>
            </w:r>
            <w:r w:rsidR="007C7882">
              <w:rPr>
                <w:sz w:val="14"/>
                <w:szCs w:val="14"/>
              </w:rPr>
              <w:t>None</w:t>
            </w:r>
          </w:p>
        </w:tc>
      </w:tr>
      <w:tr w:rsidR="00E0647F" w:rsidRPr="00B83EA8" w14:paraId="25F550C1" w14:textId="77777777" w:rsidTr="000137F6">
        <w:tc>
          <w:tcPr>
            <w:tcW w:w="1234" w:type="dxa"/>
            <w:vMerge w:val="restart"/>
          </w:tcPr>
          <w:p w14:paraId="4701DB68" w14:textId="77777777" w:rsidR="00E0647F" w:rsidRPr="00B83EA8" w:rsidRDefault="00E0647F" w:rsidP="00E0647F">
            <w:pPr>
              <w:pStyle w:val="BodyText"/>
            </w:pPr>
          </w:p>
        </w:tc>
        <w:tc>
          <w:tcPr>
            <w:tcW w:w="3864" w:type="dxa"/>
            <w:vMerge w:val="restart"/>
          </w:tcPr>
          <w:p w14:paraId="2D4AFC26" w14:textId="77777777" w:rsidR="00E0647F" w:rsidRPr="00B83EA8" w:rsidRDefault="00E0647F" w:rsidP="00E0647F">
            <w:pPr>
              <w:pStyle w:val="BodyText"/>
            </w:pPr>
          </w:p>
        </w:tc>
        <w:tc>
          <w:tcPr>
            <w:tcW w:w="1672" w:type="dxa"/>
            <w:vMerge w:val="restart"/>
          </w:tcPr>
          <w:p w14:paraId="30B80FB4" w14:textId="1418FA53" w:rsidR="00E0647F" w:rsidRPr="00B83EA8" w:rsidRDefault="00E0647F" w:rsidP="00E0647F">
            <w:pPr>
              <w:pStyle w:val="BodyText"/>
            </w:pPr>
          </w:p>
        </w:tc>
        <w:tc>
          <w:tcPr>
            <w:tcW w:w="1115" w:type="dxa"/>
            <w:vMerge w:val="restart"/>
          </w:tcPr>
          <w:p w14:paraId="203F3453" w14:textId="77777777" w:rsidR="00E0647F" w:rsidRPr="00B83EA8" w:rsidRDefault="00E0647F" w:rsidP="00E0647F">
            <w:pPr>
              <w:pStyle w:val="BodyText"/>
            </w:pPr>
          </w:p>
        </w:tc>
        <w:tc>
          <w:tcPr>
            <w:tcW w:w="1041" w:type="dxa"/>
            <w:vMerge w:val="restart"/>
          </w:tcPr>
          <w:p w14:paraId="33C71604" w14:textId="77777777" w:rsidR="00E0647F" w:rsidRPr="00B83EA8" w:rsidRDefault="00E0647F" w:rsidP="00E0647F">
            <w:pPr>
              <w:pStyle w:val="BodyText"/>
            </w:pPr>
          </w:p>
        </w:tc>
        <w:tc>
          <w:tcPr>
            <w:tcW w:w="2883" w:type="dxa"/>
            <w:vMerge w:val="restart"/>
          </w:tcPr>
          <w:p w14:paraId="77A46454" w14:textId="77777777" w:rsidR="00E0647F" w:rsidRPr="00B83EA8" w:rsidRDefault="00E0647F" w:rsidP="00E0647F">
            <w:pPr>
              <w:pStyle w:val="BodyText"/>
            </w:pPr>
          </w:p>
        </w:tc>
        <w:tc>
          <w:tcPr>
            <w:tcW w:w="3734" w:type="dxa"/>
          </w:tcPr>
          <w:p w14:paraId="78A9D24A" w14:textId="258DBA5E" w:rsidR="00E0647F" w:rsidRPr="00B83EA8" w:rsidRDefault="00E0647F" w:rsidP="00E0647F">
            <w:pPr>
              <w:pStyle w:val="BodyText"/>
              <w:tabs>
                <w:tab w:val="right" w:pos="4063"/>
              </w:tabs>
            </w:pPr>
            <w:r w:rsidRPr="004A2870">
              <w:rPr>
                <w:rStyle w:val="Heading3Char"/>
              </w:rPr>
              <w:t>Unit</w:t>
            </w:r>
            <w:r>
              <w:rPr>
                <w:rStyle w:val="Heading3Char"/>
              </w:rPr>
              <w:t xml:space="preserve"> </w:t>
            </w:r>
            <w:r w:rsidRPr="004A2870">
              <w:rPr>
                <w:rStyle w:val="Heading3Char"/>
              </w:rPr>
              <w:t>management:</w:t>
            </w:r>
            <w:r>
              <w:t xml:space="preserve"> </w:t>
            </w:r>
            <w:r>
              <w:tab/>
            </w:r>
            <w:sdt>
              <w:sdtPr>
                <w:id w:val="2055884744"/>
                <w:placeholder>
                  <w:docPart w:val="43709819E8B74522B4AC755D3DE304C0"/>
                </w:placeholder>
                <w:showingPlcHdr/>
                <w:dropDownList>
                  <w:listItem w:value="Choose an item."/>
                  <w:listItem w:displayText="All" w:value="All"/>
                  <w:listItem w:displayText="Most" w:value="Most"/>
                  <w:listItem w:displayText="Some" w:value="Some"/>
                  <w:listItem w:displayText="None" w:value="None"/>
                </w:dropDownList>
              </w:sdtPr>
              <w:sdtEndPr/>
              <w:sdtContent>
                <w:r w:rsidR="007C7882" w:rsidRPr="00DF3527">
                  <w:rPr>
                    <w:rStyle w:val="PlaceholderText"/>
                    <w:rFonts w:eastAsiaTheme="minorEastAsia"/>
                  </w:rPr>
                  <w:t>Choose an item.</w:t>
                </w:r>
              </w:sdtContent>
            </w:sdt>
          </w:p>
        </w:tc>
      </w:tr>
      <w:tr w:rsidR="00E0647F" w:rsidRPr="00B83EA8" w14:paraId="42C06A8E" w14:textId="77777777" w:rsidTr="000137F6">
        <w:tc>
          <w:tcPr>
            <w:tcW w:w="1234" w:type="dxa"/>
            <w:vMerge/>
          </w:tcPr>
          <w:p w14:paraId="4F27B6EE" w14:textId="77777777" w:rsidR="00E0647F" w:rsidRPr="00B83EA8" w:rsidRDefault="00E0647F" w:rsidP="00E0647F">
            <w:pPr>
              <w:pStyle w:val="BodyText"/>
            </w:pPr>
          </w:p>
        </w:tc>
        <w:tc>
          <w:tcPr>
            <w:tcW w:w="3864" w:type="dxa"/>
            <w:vMerge/>
          </w:tcPr>
          <w:p w14:paraId="41A1B8DB" w14:textId="77777777" w:rsidR="00E0647F" w:rsidRPr="00B83EA8" w:rsidRDefault="00E0647F" w:rsidP="00E0647F">
            <w:pPr>
              <w:pStyle w:val="BodyText"/>
            </w:pPr>
          </w:p>
        </w:tc>
        <w:tc>
          <w:tcPr>
            <w:tcW w:w="1672" w:type="dxa"/>
            <w:vMerge/>
          </w:tcPr>
          <w:p w14:paraId="743D6EB7" w14:textId="77777777" w:rsidR="00E0647F" w:rsidRPr="00B83EA8" w:rsidRDefault="00E0647F" w:rsidP="00E0647F">
            <w:pPr>
              <w:pStyle w:val="BodyText"/>
            </w:pPr>
          </w:p>
        </w:tc>
        <w:tc>
          <w:tcPr>
            <w:tcW w:w="1115" w:type="dxa"/>
            <w:vMerge/>
          </w:tcPr>
          <w:p w14:paraId="73CD556B" w14:textId="77777777" w:rsidR="00E0647F" w:rsidRPr="00B83EA8" w:rsidRDefault="00E0647F" w:rsidP="00E0647F">
            <w:pPr>
              <w:pStyle w:val="BodyText"/>
            </w:pPr>
          </w:p>
        </w:tc>
        <w:tc>
          <w:tcPr>
            <w:tcW w:w="1041" w:type="dxa"/>
            <w:vMerge/>
          </w:tcPr>
          <w:p w14:paraId="2752DC4A" w14:textId="77777777" w:rsidR="00E0647F" w:rsidRPr="00B83EA8" w:rsidRDefault="00E0647F" w:rsidP="00E0647F">
            <w:pPr>
              <w:pStyle w:val="BodyText"/>
            </w:pPr>
          </w:p>
        </w:tc>
        <w:tc>
          <w:tcPr>
            <w:tcW w:w="2883" w:type="dxa"/>
            <w:vMerge/>
          </w:tcPr>
          <w:p w14:paraId="30D9C472" w14:textId="77777777" w:rsidR="00E0647F" w:rsidRPr="00B83EA8" w:rsidRDefault="00E0647F" w:rsidP="00E0647F">
            <w:pPr>
              <w:pStyle w:val="BodyText"/>
            </w:pPr>
          </w:p>
        </w:tc>
        <w:tc>
          <w:tcPr>
            <w:tcW w:w="3734" w:type="dxa"/>
          </w:tcPr>
          <w:p w14:paraId="2D5220C8" w14:textId="6878C7C2" w:rsidR="00E0647F" w:rsidRPr="00B83EA8" w:rsidRDefault="00E0647F" w:rsidP="00E0647F">
            <w:pPr>
              <w:pStyle w:val="BodyText"/>
              <w:tabs>
                <w:tab w:val="right" w:pos="4063"/>
              </w:tabs>
            </w:pPr>
            <w:r w:rsidRPr="004A2870">
              <w:rPr>
                <w:rStyle w:val="Heading3Char"/>
              </w:rPr>
              <w:t>Unit</w:t>
            </w:r>
            <w:r>
              <w:rPr>
                <w:rStyle w:val="Heading3Char"/>
              </w:rPr>
              <w:t xml:space="preserve"> </w:t>
            </w:r>
            <w:r w:rsidRPr="004A2870">
              <w:rPr>
                <w:rStyle w:val="Heading3Char"/>
              </w:rPr>
              <w:t>design</w:t>
            </w:r>
            <w:r>
              <w:t xml:space="preserve">: </w:t>
            </w:r>
            <w:r>
              <w:tab/>
            </w:r>
            <w:sdt>
              <w:sdtPr>
                <w:id w:val="-1462571147"/>
                <w:placeholder>
                  <w:docPart w:val="4A087CA128604B17A87D2B02F1D1EB21"/>
                </w:placeholder>
                <w:showingPlcHdr/>
                <w:dropDownList>
                  <w:listItem w:value="Choose an item."/>
                  <w:listItem w:displayText="All" w:value="All"/>
                  <w:listItem w:displayText="Most" w:value="Most"/>
                  <w:listItem w:displayText="Some" w:value="Some"/>
                  <w:listItem w:displayText="None" w:value="None"/>
                </w:dropDownList>
              </w:sdtPr>
              <w:sdtEndPr/>
              <w:sdtContent>
                <w:r w:rsidR="007C7882" w:rsidRPr="00DF3527">
                  <w:rPr>
                    <w:rStyle w:val="PlaceholderText"/>
                    <w:rFonts w:eastAsiaTheme="minorEastAsia"/>
                  </w:rPr>
                  <w:t>Choose an item.</w:t>
                </w:r>
              </w:sdtContent>
            </w:sdt>
          </w:p>
        </w:tc>
      </w:tr>
      <w:tr w:rsidR="000137F6" w:rsidRPr="00B83EA8" w14:paraId="315CC20B" w14:textId="77777777" w:rsidTr="000137F6">
        <w:tc>
          <w:tcPr>
            <w:tcW w:w="1234" w:type="dxa"/>
            <w:vMerge/>
          </w:tcPr>
          <w:p w14:paraId="6AC49184" w14:textId="77777777" w:rsidR="000137F6" w:rsidRPr="00B83EA8" w:rsidRDefault="000137F6" w:rsidP="000137F6">
            <w:pPr>
              <w:pStyle w:val="BodyText"/>
            </w:pPr>
          </w:p>
        </w:tc>
        <w:tc>
          <w:tcPr>
            <w:tcW w:w="3864" w:type="dxa"/>
            <w:vMerge/>
          </w:tcPr>
          <w:p w14:paraId="120F5D2E" w14:textId="77777777" w:rsidR="000137F6" w:rsidRPr="00B83EA8" w:rsidRDefault="000137F6" w:rsidP="000137F6">
            <w:pPr>
              <w:pStyle w:val="BodyText"/>
            </w:pPr>
          </w:p>
        </w:tc>
        <w:tc>
          <w:tcPr>
            <w:tcW w:w="1672" w:type="dxa"/>
            <w:vMerge/>
          </w:tcPr>
          <w:p w14:paraId="72767AA9" w14:textId="77777777" w:rsidR="000137F6" w:rsidRPr="00B83EA8" w:rsidRDefault="000137F6" w:rsidP="000137F6">
            <w:pPr>
              <w:pStyle w:val="BodyText"/>
            </w:pPr>
          </w:p>
        </w:tc>
        <w:tc>
          <w:tcPr>
            <w:tcW w:w="1115" w:type="dxa"/>
            <w:vMerge/>
          </w:tcPr>
          <w:p w14:paraId="464C9423" w14:textId="77777777" w:rsidR="000137F6" w:rsidRPr="00B83EA8" w:rsidRDefault="000137F6" w:rsidP="000137F6">
            <w:pPr>
              <w:pStyle w:val="BodyText"/>
            </w:pPr>
          </w:p>
        </w:tc>
        <w:tc>
          <w:tcPr>
            <w:tcW w:w="1041" w:type="dxa"/>
            <w:vMerge/>
          </w:tcPr>
          <w:p w14:paraId="02DBEE8A" w14:textId="77777777" w:rsidR="000137F6" w:rsidRPr="00B83EA8" w:rsidRDefault="000137F6" w:rsidP="000137F6">
            <w:pPr>
              <w:pStyle w:val="BodyText"/>
            </w:pPr>
          </w:p>
        </w:tc>
        <w:tc>
          <w:tcPr>
            <w:tcW w:w="2883" w:type="dxa"/>
            <w:vMerge/>
          </w:tcPr>
          <w:p w14:paraId="4A5AE638" w14:textId="77777777" w:rsidR="000137F6" w:rsidRPr="00B83EA8" w:rsidRDefault="000137F6" w:rsidP="000137F6">
            <w:pPr>
              <w:pStyle w:val="BodyText"/>
            </w:pPr>
          </w:p>
        </w:tc>
        <w:tc>
          <w:tcPr>
            <w:tcW w:w="3734" w:type="dxa"/>
          </w:tcPr>
          <w:p w14:paraId="1C3ED421" w14:textId="4AB54AFA" w:rsidR="000137F6" w:rsidRPr="00B83EA8" w:rsidRDefault="000137F6" w:rsidP="000137F6">
            <w:pPr>
              <w:pStyle w:val="BodyText"/>
              <w:tabs>
                <w:tab w:val="right" w:pos="4063"/>
              </w:tabs>
            </w:pPr>
            <w:r w:rsidRPr="004A2870">
              <w:rPr>
                <w:rStyle w:val="Heading3Char"/>
              </w:rPr>
              <w:t>Teaching</w:t>
            </w:r>
            <w:r>
              <w:rPr>
                <w:rStyle w:val="Heading3Char"/>
              </w:rPr>
              <w:t>:</w:t>
            </w:r>
            <w:r w:rsidRPr="005E3FAA">
              <w:t xml:space="preserve"> </w:t>
            </w:r>
            <w:r>
              <w:tab/>
            </w:r>
            <w:sdt>
              <w:sdtPr>
                <w:id w:val="-1086615719"/>
                <w:placeholder>
                  <w:docPart w:val="B4A36716487B4B65B9C75CF067C1FE28"/>
                </w:placeholder>
                <w:showingPlcHdr/>
                <w:dropDownList>
                  <w:listItem w:value="Choose an item."/>
                  <w:listItem w:displayText="All" w:value="All"/>
                  <w:listItem w:displayText="Most" w:value="Most"/>
                  <w:listItem w:displayText="Some" w:value="Some"/>
                  <w:listItem w:displayText="None" w:value="None"/>
                </w:dropDownList>
              </w:sdtPr>
              <w:sdtEndPr/>
              <w:sdtContent>
                <w:r w:rsidR="007C7882" w:rsidRPr="00DF3527">
                  <w:rPr>
                    <w:rStyle w:val="PlaceholderText"/>
                    <w:rFonts w:eastAsiaTheme="minorEastAsia"/>
                  </w:rPr>
                  <w:t>Choose an item.</w:t>
                </w:r>
              </w:sdtContent>
            </w:sdt>
          </w:p>
        </w:tc>
      </w:tr>
      <w:tr w:rsidR="000137F6" w:rsidRPr="00B83EA8" w14:paraId="32B32DF4" w14:textId="77777777" w:rsidTr="000137F6">
        <w:tc>
          <w:tcPr>
            <w:tcW w:w="1234" w:type="dxa"/>
            <w:vMerge/>
          </w:tcPr>
          <w:p w14:paraId="4E8CE17C" w14:textId="77777777" w:rsidR="000137F6" w:rsidRPr="00B83EA8" w:rsidRDefault="000137F6" w:rsidP="000137F6">
            <w:pPr>
              <w:pStyle w:val="BodyText"/>
            </w:pPr>
          </w:p>
        </w:tc>
        <w:tc>
          <w:tcPr>
            <w:tcW w:w="3864" w:type="dxa"/>
            <w:vMerge/>
          </w:tcPr>
          <w:p w14:paraId="0DB32273" w14:textId="77777777" w:rsidR="000137F6" w:rsidRPr="00B83EA8" w:rsidRDefault="000137F6" w:rsidP="000137F6">
            <w:pPr>
              <w:pStyle w:val="BodyText"/>
            </w:pPr>
          </w:p>
        </w:tc>
        <w:tc>
          <w:tcPr>
            <w:tcW w:w="1672" w:type="dxa"/>
            <w:vMerge/>
          </w:tcPr>
          <w:p w14:paraId="2C3D456F" w14:textId="77777777" w:rsidR="000137F6" w:rsidRPr="00B83EA8" w:rsidRDefault="000137F6" w:rsidP="000137F6">
            <w:pPr>
              <w:pStyle w:val="BodyText"/>
            </w:pPr>
          </w:p>
        </w:tc>
        <w:tc>
          <w:tcPr>
            <w:tcW w:w="1115" w:type="dxa"/>
            <w:vMerge/>
          </w:tcPr>
          <w:p w14:paraId="459D7AE1" w14:textId="77777777" w:rsidR="000137F6" w:rsidRPr="00B83EA8" w:rsidRDefault="000137F6" w:rsidP="000137F6">
            <w:pPr>
              <w:pStyle w:val="BodyText"/>
            </w:pPr>
          </w:p>
        </w:tc>
        <w:tc>
          <w:tcPr>
            <w:tcW w:w="1041" w:type="dxa"/>
            <w:vMerge/>
          </w:tcPr>
          <w:p w14:paraId="457FF57C" w14:textId="77777777" w:rsidR="000137F6" w:rsidRPr="00B83EA8" w:rsidRDefault="000137F6" w:rsidP="000137F6">
            <w:pPr>
              <w:pStyle w:val="BodyText"/>
            </w:pPr>
          </w:p>
        </w:tc>
        <w:tc>
          <w:tcPr>
            <w:tcW w:w="2883" w:type="dxa"/>
            <w:vMerge/>
          </w:tcPr>
          <w:p w14:paraId="58F97787" w14:textId="77777777" w:rsidR="000137F6" w:rsidRPr="00B83EA8" w:rsidRDefault="000137F6" w:rsidP="000137F6">
            <w:pPr>
              <w:pStyle w:val="BodyText"/>
            </w:pPr>
          </w:p>
        </w:tc>
        <w:tc>
          <w:tcPr>
            <w:tcW w:w="3734" w:type="dxa"/>
          </w:tcPr>
          <w:p w14:paraId="756B5BF1" w14:textId="73D96129" w:rsidR="000137F6" w:rsidRPr="00B83EA8" w:rsidRDefault="000137F6" w:rsidP="000137F6">
            <w:pPr>
              <w:pStyle w:val="BodyText"/>
              <w:tabs>
                <w:tab w:val="right" w:pos="4063"/>
              </w:tabs>
            </w:pPr>
            <w:r w:rsidRPr="004A2870">
              <w:rPr>
                <w:rStyle w:val="Heading3Char"/>
              </w:rPr>
              <w:t>Marking and feedback:</w:t>
            </w:r>
            <w:r>
              <w:t xml:space="preserve"> </w:t>
            </w:r>
            <w:r>
              <w:tab/>
            </w:r>
            <w:sdt>
              <w:sdtPr>
                <w:id w:val="-1772701084"/>
                <w:placeholder>
                  <w:docPart w:val="DF378775D54A44B8A4E4626EFB56B557"/>
                </w:placeholder>
                <w:showingPlcHdr/>
                <w:dropDownList>
                  <w:listItem w:value="Choose an item."/>
                  <w:listItem w:displayText="All" w:value="All"/>
                  <w:listItem w:displayText="Most" w:value="Most"/>
                  <w:listItem w:displayText="Some" w:value="Some"/>
                  <w:listItem w:displayText="None" w:value="None"/>
                </w:dropDownList>
              </w:sdtPr>
              <w:sdtEndPr/>
              <w:sdtContent>
                <w:r w:rsidR="007C7882" w:rsidRPr="00DF3527">
                  <w:rPr>
                    <w:rStyle w:val="PlaceholderText"/>
                    <w:rFonts w:eastAsiaTheme="minorEastAsia"/>
                  </w:rPr>
                  <w:t>Choose an item.</w:t>
                </w:r>
              </w:sdtContent>
            </w:sdt>
          </w:p>
        </w:tc>
      </w:tr>
      <w:tr w:rsidR="007C7882" w:rsidRPr="00B83EA8" w14:paraId="646E1037" w14:textId="77777777" w:rsidTr="000137F6">
        <w:tc>
          <w:tcPr>
            <w:tcW w:w="1234" w:type="dxa"/>
            <w:vMerge w:val="restart"/>
          </w:tcPr>
          <w:p w14:paraId="49E6CCE0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3864" w:type="dxa"/>
            <w:vMerge w:val="restart"/>
          </w:tcPr>
          <w:p w14:paraId="364E914B" w14:textId="69275088" w:rsidR="007C7882" w:rsidRPr="00B83EA8" w:rsidRDefault="005F3250" w:rsidP="007C7882">
            <w:pPr>
              <w:pStyle w:val="BodyText"/>
            </w:pPr>
            <w:r w:rsidRPr="00385C38">
              <w:t>[Insert additional rows as required]</w:t>
            </w:r>
          </w:p>
        </w:tc>
        <w:tc>
          <w:tcPr>
            <w:tcW w:w="1672" w:type="dxa"/>
            <w:vMerge w:val="restart"/>
          </w:tcPr>
          <w:p w14:paraId="7F28B938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1115" w:type="dxa"/>
            <w:vMerge w:val="restart"/>
          </w:tcPr>
          <w:p w14:paraId="5856846A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1041" w:type="dxa"/>
            <w:vMerge w:val="restart"/>
          </w:tcPr>
          <w:p w14:paraId="0A22C614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2883" w:type="dxa"/>
            <w:vMerge w:val="restart"/>
          </w:tcPr>
          <w:p w14:paraId="7315B27F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3734" w:type="dxa"/>
          </w:tcPr>
          <w:p w14:paraId="226DAC0C" w14:textId="46EF8A59" w:rsidR="007C7882" w:rsidRPr="00B83EA8" w:rsidRDefault="007C7882" w:rsidP="007C7882">
            <w:pPr>
              <w:pStyle w:val="BodyText"/>
              <w:tabs>
                <w:tab w:val="right" w:pos="4063"/>
              </w:tabs>
            </w:pPr>
            <w:r w:rsidRPr="004A2870">
              <w:rPr>
                <w:rStyle w:val="Heading3Char"/>
              </w:rPr>
              <w:t>Unit</w:t>
            </w:r>
            <w:r>
              <w:rPr>
                <w:rStyle w:val="Heading3Char"/>
              </w:rPr>
              <w:t xml:space="preserve"> </w:t>
            </w:r>
            <w:r w:rsidRPr="004A2870">
              <w:rPr>
                <w:rStyle w:val="Heading3Char"/>
              </w:rPr>
              <w:t>management:</w:t>
            </w:r>
            <w:r>
              <w:t xml:space="preserve"> </w:t>
            </w:r>
            <w:r>
              <w:tab/>
            </w:r>
            <w:sdt>
              <w:sdtPr>
                <w:id w:val="1167143161"/>
                <w:placeholder>
                  <w:docPart w:val="AFA459E92923468495E3737913ED5226"/>
                </w:placeholder>
                <w:showingPlcHdr/>
                <w:dropDownList>
                  <w:listItem w:value="Choose an item."/>
                  <w:listItem w:displayText="All" w:value="All"/>
                  <w:listItem w:displayText="Most" w:value="Most"/>
                  <w:listItem w:displayText="Some" w:value="Some"/>
                  <w:listItem w:displayText="None" w:value="None"/>
                </w:dropDownList>
              </w:sdtPr>
              <w:sdtEndPr/>
              <w:sdtContent>
                <w:r w:rsidRPr="00DF3527">
                  <w:rPr>
                    <w:rStyle w:val="PlaceholderText"/>
                    <w:rFonts w:eastAsiaTheme="minorEastAsia"/>
                  </w:rPr>
                  <w:t>Choose an item.</w:t>
                </w:r>
              </w:sdtContent>
            </w:sdt>
          </w:p>
        </w:tc>
      </w:tr>
      <w:tr w:rsidR="007C7882" w:rsidRPr="00B83EA8" w14:paraId="0638E1BF" w14:textId="77777777" w:rsidTr="000137F6">
        <w:tc>
          <w:tcPr>
            <w:tcW w:w="1234" w:type="dxa"/>
            <w:vMerge/>
          </w:tcPr>
          <w:p w14:paraId="6D70EF3C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3864" w:type="dxa"/>
            <w:vMerge/>
          </w:tcPr>
          <w:p w14:paraId="2096C829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1672" w:type="dxa"/>
            <w:vMerge/>
          </w:tcPr>
          <w:p w14:paraId="53898E02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1115" w:type="dxa"/>
            <w:vMerge/>
          </w:tcPr>
          <w:p w14:paraId="5F19B6A5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1041" w:type="dxa"/>
            <w:vMerge/>
          </w:tcPr>
          <w:p w14:paraId="7880C290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2883" w:type="dxa"/>
            <w:vMerge/>
          </w:tcPr>
          <w:p w14:paraId="7EB4FA5B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3734" w:type="dxa"/>
          </w:tcPr>
          <w:p w14:paraId="7FF5728F" w14:textId="30150A2C" w:rsidR="007C7882" w:rsidRPr="00B83EA8" w:rsidRDefault="007C7882" w:rsidP="007C7882">
            <w:pPr>
              <w:pStyle w:val="BodyText"/>
              <w:tabs>
                <w:tab w:val="right" w:pos="4063"/>
              </w:tabs>
            </w:pPr>
            <w:r w:rsidRPr="004A2870">
              <w:rPr>
                <w:rStyle w:val="Heading3Char"/>
              </w:rPr>
              <w:t>Unit</w:t>
            </w:r>
            <w:r>
              <w:rPr>
                <w:rStyle w:val="Heading3Char"/>
              </w:rPr>
              <w:t xml:space="preserve"> </w:t>
            </w:r>
            <w:r w:rsidRPr="004A2870">
              <w:rPr>
                <w:rStyle w:val="Heading3Char"/>
              </w:rPr>
              <w:t>design</w:t>
            </w:r>
            <w:r>
              <w:t xml:space="preserve">: </w:t>
            </w:r>
            <w:r>
              <w:tab/>
            </w:r>
            <w:sdt>
              <w:sdtPr>
                <w:id w:val="544641785"/>
                <w:placeholder>
                  <w:docPart w:val="CEF4C4990F994F4EB6187CA095853758"/>
                </w:placeholder>
                <w:showingPlcHdr/>
                <w:dropDownList>
                  <w:listItem w:value="Choose an item."/>
                  <w:listItem w:displayText="All" w:value="All"/>
                  <w:listItem w:displayText="Most" w:value="Most"/>
                  <w:listItem w:displayText="Some" w:value="Some"/>
                  <w:listItem w:displayText="None" w:value="None"/>
                </w:dropDownList>
              </w:sdtPr>
              <w:sdtEndPr/>
              <w:sdtContent>
                <w:r w:rsidRPr="00DF3527">
                  <w:rPr>
                    <w:rStyle w:val="PlaceholderText"/>
                    <w:rFonts w:eastAsiaTheme="minorEastAsia"/>
                  </w:rPr>
                  <w:t>Choose an item.</w:t>
                </w:r>
              </w:sdtContent>
            </w:sdt>
          </w:p>
        </w:tc>
      </w:tr>
      <w:tr w:rsidR="007C7882" w:rsidRPr="00B83EA8" w14:paraId="263D3000" w14:textId="77777777" w:rsidTr="000137F6">
        <w:tc>
          <w:tcPr>
            <w:tcW w:w="1234" w:type="dxa"/>
            <w:vMerge/>
          </w:tcPr>
          <w:p w14:paraId="4F39115C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3864" w:type="dxa"/>
            <w:vMerge/>
          </w:tcPr>
          <w:p w14:paraId="5B5BE05E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1672" w:type="dxa"/>
            <w:vMerge/>
          </w:tcPr>
          <w:p w14:paraId="6EBB7034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1115" w:type="dxa"/>
            <w:vMerge/>
          </w:tcPr>
          <w:p w14:paraId="27CC76F9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1041" w:type="dxa"/>
            <w:vMerge/>
          </w:tcPr>
          <w:p w14:paraId="69FD0080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2883" w:type="dxa"/>
            <w:vMerge/>
          </w:tcPr>
          <w:p w14:paraId="2A092ABC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3734" w:type="dxa"/>
          </w:tcPr>
          <w:p w14:paraId="3CB927EB" w14:textId="182E59A5" w:rsidR="007C7882" w:rsidRPr="00B83EA8" w:rsidRDefault="007C7882" w:rsidP="007C7882">
            <w:pPr>
              <w:pStyle w:val="BodyText"/>
              <w:tabs>
                <w:tab w:val="right" w:pos="4063"/>
              </w:tabs>
            </w:pPr>
            <w:r w:rsidRPr="004A2870">
              <w:rPr>
                <w:rStyle w:val="Heading3Char"/>
              </w:rPr>
              <w:t>Teaching</w:t>
            </w:r>
            <w:r>
              <w:rPr>
                <w:rStyle w:val="Heading3Char"/>
              </w:rPr>
              <w:t>:</w:t>
            </w:r>
            <w:r w:rsidRPr="005E3FAA">
              <w:t xml:space="preserve"> </w:t>
            </w:r>
            <w:r>
              <w:tab/>
            </w:r>
            <w:sdt>
              <w:sdtPr>
                <w:id w:val="-1487471060"/>
                <w:placeholder>
                  <w:docPart w:val="2F39F4C6742E4C9D92212194B0F9606E"/>
                </w:placeholder>
                <w:showingPlcHdr/>
                <w:dropDownList>
                  <w:listItem w:value="Choose an item."/>
                  <w:listItem w:displayText="All" w:value="All"/>
                  <w:listItem w:displayText="Most" w:value="Most"/>
                  <w:listItem w:displayText="Some" w:value="Some"/>
                  <w:listItem w:displayText="None" w:value="None"/>
                </w:dropDownList>
              </w:sdtPr>
              <w:sdtEndPr/>
              <w:sdtContent>
                <w:r w:rsidRPr="00DF3527">
                  <w:rPr>
                    <w:rStyle w:val="PlaceholderText"/>
                    <w:rFonts w:eastAsiaTheme="minorEastAsia"/>
                  </w:rPr>
                  <w:t>Choose an item.</w:t>
                </w:r>
              </w:sdtContent>
            </w:sdt>
          </w:p>
        </w:tc>
      </w:tr>
      <w:tr w:rsidR="007C7882" w:rsidRPr="00B83EA8" w14:paraId="09414B3C" w14:textId="77777777" w:rsidTr="000137F6">
        <w:tc>
          <w:tcPr>
            <w:tcW w:w="1234" w:type="dxa"/>
            <w:vMerge/>
          </w:tcPr>
          <w:p w14:paraId="14672A5F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3864" w:type="dxa"/>
            <w:vMerge/>
          </w:tcPr>
          <w:p w14:paraId="54D14518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1672" w:type="dxa"/>
            <w:vMerge/>
          </w:tcPr>
          <w:p w14:paraId="7B54879A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1115" w:type="dxa"/>
            <w:vMerge/>
          </w:tcPr>
          <w:p w14:paraId="74E30FA2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1041" w:type="dxa"/>
            <w:vMerge/>
          </w:tcPr>
          <w:p w14:paraId="45DBC13F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2883" w:type="dxa"/>
            <w:vMerge/>
          </w:tcPr>
          <w:p w14:paraId="1A91706C" w14:textId="77777777" w:rsidR="007C7882" w:rsidRPr="00B83EA8" w:rsidRDefault="007C7882" w:rsidP="007C7882">
            <w:pPr>
              <w:pStyle w:val="BodyText"/>
            </w:pPr>
          </w:p>
        </w:tc>
        <w:tc>
          <w:tcPr>
            <w:tcW w:w="3734" w:type="dxa"/>
          </w:tcPr>
          <w:p w14:paraId="58928D3D" w14:textId="3229258A" w:rsidR="007C7882" w:rsidRPr="00B83EA8" w:rsidRDefault="007C7882" w:rsidP="007C7882">
            <w:pPr>
              <w:pStyle w:val="BodyText"/>
              <w:tabs>
                <w:tab w:val="right" w:pos="4063"/>
              </w:tabs>
            </w:pPr>
            <w:r w:rsidRPr="004A2870">
              <w:rPr>
                <w:rStyle w:val="Heading3Char"/>
              </w:rPr>
              <w:t>Marking and feedback:</w:t>
            </w:r>
            <w:r>
              <w:t xml:space="preserve"> </w:t>
            </w:r>
            <w:r>
              <w:tab/>
            </w:r>
            <w:sdt>
              <w:sdtPr>
                <w:id w:val="1363629020"/>
                <w:placeholder>
                  <w:docPart w:val="ABD99D9C36BE47E8B1C3F1E33BF9FDE2"/>
                </w:placeholder>
                <w:showingPlcHdr/>
                <w:dropDownList>
                  <w:listItem w:value="Choose an item."/>
                  <w:listItem w:displayText="All" w:value="All"/>
                  <w:listItem w:displayText="Most" w:value="Most"/>
                  <w:listItem w:displayText="Some" w:value="Some"/>
                  <w:listItem w:displayText="None" w:value="None"/>
                </w:dropDownList>
              </w:sdtPr>
              <w:sdtEndPr/>
              <w:sdtContent>
                <w:r w:rsidRPr="00DF3527">
                  <w:rPr>
                    <w:rStyle w:val="PlaceholderText"/>
                    <w:rFonts w:eastAsiaTheme="minorEastAsia"/>
                  </w:rPr>
                  <w:t>Choose an item.</w:t>
                </w:r>
              </w:sdtContent>
            </w:sdt>
          </w:p>
        </w:tc>
      </w:tr>
    </w:tbl>
    <w:p w14:paraId="0E3029BD" w14:textId="25ADFACD" w:rsidR="008D5E83" w:rsidRDefault="008D5E83" w:rsidP="005F3250"/>
    <w:sectPr w:rsidR="008D5E83" w:rsidSect="00AA60D9">
      <w:headerReference w:type="default" r:id="rId11"/>
      <w:footerReference w:type="default" r:id="rId12"/>
      <w:pgSz w:w="16838" w:h="11906" w:orient="landscape"/>
      <w:pgMar w:top="709" w:right="678" w:bottom="568" w:left="567" w:header="709" w:footer="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5D66D1" w14:textId="77777777" w:rsidR="00622AAE" w:rsidRDefault="00622AAE" w:rsidP="008634F0">
      <w:r>
        <w:separator/>
      </w:r>
    </w:p>
  </w:endnote>
  <w:endnote w:type="continuationSeparator" w:id="0">
    <w:p w14:paraId="572DB717" w14:textId="77777777" w:rsidR="00622AAE" w:rsidRDefault="00622AAE" w:rsidP="008634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26470390"/>
      <w:docPartObj>
        <w:docPartGallery w:val="Page Numbers (Bottom of Page)"/>
        <w:docPartUnique/>
      </w:docPartObj>
    </w:sdtPr>
    <w:sdtEndPr/>
    <w:sdtContent>
      <w:p w14:paraId="14DEABDF" w14:textId="44431D82" w:rsidR="00EF08B3" w:rsidRPr="00AA5597" w:rsidRDefault="002F48C3" w:rsidP="008634F0">
        <w:pPr>
          <w:pStyle w:val="NoSpacing"/>
        </w:pPr>
        <w:sdt>
          <w:sdtPr>
            <w:alias w:val="Title"/>
            <w:tag w:val=""/>
            <w:id w:val="-737246100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r w:rsidR="00EA7319" w:rsidRPr="00EA7319">
              <w:t>Learning &amp; Teaching Overview for Academic Promotion</w:t>
            </w:r>
          </w:sdtContent>
        </w:sdt>
        <w:sdt>
          <w:sdtPr>
            <w:id w:val="-2102796992"/>
            <w:docPartObj>
              <w:docPartGallery w:val="Page Numbers (Top of Page)"/>
              <w:docPartUnique/>
            </w:docPartObj>
          </w:sdtPr>
          <w:sdtEndPr/>
          <w:sdtContent>
            <w:r w:rsidR="00EF08B3">
              <w:t xml:space="preserve">   |   </w:t>
            </w:r>
            <w:r w:rsidR="00EF08B3" w:rsidRPr="00AA5597">
              <w:t xml:space="preserve">Page </w:t>
            </w:r>
            <w:r w:rsidR="00EF08B3" w:rsidRPr="00AA5597">
              <w:fldChar w:fldCharType="begin"/>
            </w:r>
            <w:r w:rsidR="00EF08B3" w:rsidRPr="00AA5597">
              <w:instrText xml:space="preserve"> PAGE </w:instrText>
            </w:r>
            <w:r w:rsidR="00EF08B3" w:rsidRPr="00AA5597">
              <w:fldChar w:fldCharType="separate"/>
            </w:r>
            <w:r w:rsidR="003E3DA1">
              <w:rPr>
                <w:noProof/>
              </w:rPr>
              <w:t>1</w:t>
            </w:r>
            <w:r w:rsidR="00EF08B3" w:rsidRPr="00AA5597">
              <w:fldChar w:fldCharType="end"/>
            </w:r>
            <w:r w:rsidR="00EF08B3" w:rsidRPr="00AA5597">
              <w:t xml:space="preserve"> of </w:t>
            </w:r>
            <w:fldSimple w:instr=" NUMPAGES  ">
              <w:r w:rsidR="003E3DA1">
                <w:rPr>
                  <w:noProof/>
                </w:rPr>
                <w:t>1</w:t>
              </w:r>
            </w:fldSimple>
          </w:sdtContent>
        </w:sdt>
      </w:p>
    </w:sdtContent>
  </w:sdt>
  <w:p w14:paraId="3D744608" w14:textId="77777777" w:rsidR="00EF08B3" w:rsidRPr="002A38D4" w:rsidRDefault="00EF08B3" w:rsidP="008634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58BCFF" w14:textId="77777777" w:rsidR="00622AAE" w:rsidRDefault="00622AAE" w:rsidP="008634F0">
      <w:r>
        <w:separator/>
      </w:r>
    </w:p>
  </w:footnote>
  <w:footnote w:type="continuationSeparator" w:id="0">
    <w:p w14:paraId="4B22CF73" w14:textId="77777777" w:rsidR="00622AAE" w:rsidRDefault="00622AAE" w:rsidP="008634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55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9"/>
      <w:gridCol w:w="13324"/>
    </w:tblGrid>
    <w:tr w:rsidR="00EF08B3" w:rsidRPr="00510A42" w14:paraId="6B0FD099" w14:textId="77777777" w:rsidTr="00EA7319">
      <w:trPr>
        <w:trHeight w:val="703"/>
      </w:trPr>
      <w:tc>
        <w:tcPr>
          <w:tcW w:w="2269" w:type="dxa"/>
        </w:tcPr>
        <w:p w14:paraId="102BC4D8" w14:textId="7832F00D" w:rsidR="00EF08B3" w:rsidRDefault="00EF08B3" w:rsidP="008634F0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5B7ECE28" wp14:editId="0B557E88">
                <wp:simplePos x="0" y="0"/>
                <wp:positionH relativeFrom="margin">
                  <wp:posOffset>-10160</wp:posOffset>
                </wp:positionH>
                <wp:positionV relativeFrom="paragraph">
                  <wp:posOffset>7620</wp:posOffset>
                </wp:positionV>
                <wp:extent cx="1266825" cy="367379"/>
                <wp:effectExtent l="0" t="0" r="0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2016-Monash_2-Black_NEW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6825" cy="3673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3324" w:type="dxa"/>
        </w:tcPr>
        <w:p w14:paraId="7A2B52AE" w14:textId="227EB017" w:rsidR="00EF08B3" w:rsidRPr="00510A42" w:rsidRDefault="00EA7319" w:rsidP="00EA7319">
          <w:pPr>
            <w:pStyle w:val="Heading1"/>
            <w:outlineLvl w:val="0"/>
            <w:rPr>
              <w:sz w:val="36"/>
            </w:rPr>
          </w:pPr>
          <w:r>
            <w:rPr>
              <w:sz w:val="36"/>
            </w:rPr>
            <w:t>Learning &amp; Teaching Overview</w:t>
          </w:r>
          <w:r w:rsidR="00936756" w:rsidRPr="00510A42">
            <w:rPr>
              <w:sz w:val="36"/>
            </w:rPr>
            <w:t xml:space="preserve"> </w:t>
          </w:r>
          <w:r>
            <w:rPr>
              <w:sz w:val="36"/>
            </w:rPr>
            <w:t xml:space="preserve">for </w:t>
          </w:r>
          <w:r w:rsidR="00936756" w:rsidRPr="00510A42">
            <w:rPr>
              <w:sz w:val="36"/>
            </w:rPr>
            <w:t>Academic Promotion</w:t>
          </w:r>
        </w:p>
      </w:tc>
    </w:tr>
  </w:tbl>
  <w:p w14:paraId="58C2734B" w14:textId="77777777" w:rsidR="00EF08B3" w:rsidRDefault="00EF08B3" w:rsidP="008634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D3A99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5896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5EA4B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DD831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76F8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F887E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4A34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7A9D1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  <w:color w:val="000000" w:themeColor="text1"/>
      </w:rPr>
    </w:lvl>
  </w:abstractNum>
  <w:abstractNum w:abstractNumId="8" w15:restartNumberingAfterBreak="0">
    <w:nsid w:val="FFFFFF88"/>
    <w:multiLevelType w:val="singleLevel"/>
    <w:tmpl w:val="5B78A1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0262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DD7C21"/>
    <w:multiLevelType w:val="hybridMultilevel"/>
    <w:tmpl w:val="B2422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FE440E"/>
    <w:multiLevelType w:val="multilevel"/>
    <w:tmpl w:val="1A98A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04B96B71"/>
    <w:multiLevelType w:val="hybridMultilevel"/>
    <w:tmpl w:val="5948A4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B31FC8"/>
    <w:multiLevelType w:val="hybridMultilevel"/>
    <w:tmpl w:val="0F9408CA"/>
    <w:lvl w:ilvl="0" w:tplc="3BAEEE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DB4333"/>
    <w:multiLevelType w:val="hybridMultilevel"/>
    <w:tmpl w:val="5E428B6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AF74F33"/>
    <w:multiLevelType w:val="hybridMultilevel"/>
    <w:tmpl w:val="A0B272A6"/>
    <w:lvl w:ilvl="0" w:tplc="BF3031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C776D41"/>
    <w:multiLevelType w:val="multilevel"/>
    <w:tmpl w:val="5E8A7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EB7378F"/>
    <w:multiLevelType w:val="hybridMultilevel"/>
    <w:tmpl w:val="60D8C5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FE43EC1"/>
    <w:multiLevelType w:val="hybridMultilevel"/>
    <w:tmpl w:val="471EBF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6532F01"/>
    <w:multiLevelType w:val="hybridMultilevel"/>
    <w:tmpl w:val="A94A233A"/>
    <w:lvl w:ilvl="0" w:tplc="ED0C6AF6">
      <w:start w:val="1"/>
      <w:numFmt w:val="bullet"/>
      <w:pStyle w:val="List"/>
      <w:lvlText w:val="­"/>
      <w:lvlJc w:val="left"/>
      <w:pPr>
        <w:ind w:left="780" w:hanging="360"/>
      </w:pPr>
      <w:rPr>
        <w:rFonts w:ascii="Calibri" w:hAnsi="Calibri" w:hint="default"/>
        <w:color w:val="262626" w:themeColor="text1" w:themeTint="D9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184F3C3A"/>
    <w:multiLevelType w:val="hybridMultilevel"/>
    <w:tmpl w:val="ACCA6328"/>
    <w:lvl w:ilvl="0" w:tplc="835CCDE6">
      <w:start w:val="1"/>
      <w:numFmt w:val="lowerLetter"/>
      <w:pStyle w:val="ListBullet"/>
      <w:lvlText w:val="%1."/>
      <w:lvlJc w:val="left"/>
      <w:pPr>
        <w:ind w:left="720" w:hanging="360"/>
      </w:pPr>
      <w:rPr>
        <w:rFonts w:eastAsia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C535F4C"/>
    <w:multiLevelType w:val="multilevel"/>
    <w:tmpl w:val="62B414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2" w15:restartNumberingAfterBreak="0">
    <w:nsid w:val="1F996662"/>
    <w:multiLevelType w:val="hybridMultilevel"/>
    <w:tmpl w:val="012C30DC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25DA4917"/>
    <w:multiLevelType w:val="multilevel"/>
    <w:tmpl w:val="52168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298B6D62"/>
    <w:multiLevelType w:val="hybridMultilevel"/>
    <w:tmpl w:val="EDB6F7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BF34AFF"/>
    <w:multiLevelType w:val="hybridMultilevel"/>
    <w:tmpl w:val="A06821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55E078F"/>
    <w:multiLevelType w:val="hybridMultilevel"/>
    <w:tmpl w:val="64A0D1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A73B7E"/>
    <w:multiLevelType w:val="hybridMultilevel"/>
    <w:tmpl w:val="0B1EE8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0E102D"/>
    <w:multiLevelType w:val="hybridMultilevel"/>
    <w:tmpl w:val="953E0FCE"/>
    <w:lvl w:ilvl="0" w:tplc="9F2024F2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FB6D05"/>
    <w:multiLevelType w:val="multilevel"/>
    <w:tmpl w:val="2E00218C"/>
    <w:lvl w:ilvl="0">
      <w:numFmt w:val="bullet"/>
      <w:lvlText w:val="-"/>
      <w:lvlJc w:val="left"/>
      <w:pPr>
        <w:ind w:left="720" w:hanging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0" w15:restartNumberingAfterBreak="0">
    <w:nsid w:val="471E0562"/>
    <w:multiLevelType w:val="hybridMultilevel"/>
    <w:tmpl w:val="63006218"/>
    <w:lvl w:ilvl="0" w:tplc="9350E5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B45A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580E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2094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44BE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A6D7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B0D1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4C6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021D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51B71C30"/>
    <w:multiLevelType w:val="hybridMultilevel"/>
    <w:tmpl w:val="09382124"/>
    <w:lvl w:ilvl="0" w:tplc="CF5A60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936092"/>
    <w:multiLevelType w:val="multilevel"/>
    <w:tmpl w:val="1E76E174"/>
    <w:lvl w:ilvl="0">
      <w:start w:val="1"/>
      <w:numFmt w:val="decimal"/>
      <w:lvlText w:val="%1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isLgl/>
      <w:lvlText w:val="%1.%2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5A5A5A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3" w15:restartNumberingAfterBreak="0">
    <w:nsid w:val="638B14CC"/>
    <w:multiLevelType w:val="hybridMultilevel"/>
    <w:tmpl w:val="A0F8B7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D4940"/>
    <w:multiLevelType w:val="hybridMultilevel"/>
    <w:tmpl w:val="12EC5B54"/>
    <w:lvl w:ilvl="0" w:tplc="01B6DE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A5A5A"/>
        <w:lang w:val="en-US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B3A58B1"/>
    <w:multiLevelType w:val="hybridMultilevel"/>
    <w:tmpl w:val="2376ACF6"/>
    <w:lvl w:ilvl="0" w:tplc="93DA8674">
      <w:start w:val="1"/>
      <w:numFmt w:val="decimal"/>
      <w:lvlText w:val="%1."/>
      <w:lvlJc w:val="left"/>
      <w:pPr>
        <w:ind w:left="720" w:hanging="360"/>
      </w:pPr>
      <w:rPr>
        <w:rFonts w:ascii="Arial Narrow" w:eastAsia="Times New Roman" w:hAnsi="Arial Narrow" w:cstheme="minorBidi"/>
      </w:rPr>
    </w:lvl>
    <w:lvl w:ilvl="1" w:tplc="B52E261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2D0C8F"/>
    <w:multiLevelType w:val="multilevel"/>
    <w:tmpl w:val="1DB28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4105304"/>
    <w:multiLevelType w:val="hybridMultilevel"/>
    <w:tmpl w:val="F11E91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196828"/>
    <w:multiLevelType w:val="hybridMultilevel"/>
    <w:tmpl w:val="27DEEB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9B446F"/>
    <w:multiLevelType w:val="multilevel"/>
    <w:tmpl w:val="9084ACCC"/>
    <w:lvl w:ilvl="0">
      <w:start w:val="1"/>
      <w:numFmt w:val="decimal"/>
      <w:pStyle w:val="4H21"/>
      <w:lvlText w:val="%1."/>
      <w:lvlJc w:val="left"/>
      <w:pPr>
        <w:ind w:left="360" w:hanging="360"/>
      </w:pPr>
    </w:lvl>
    <w:lvl w:ilvl="1">
      <w:start w:val="1"/>
      <w:numFmt w:val="decimal"/>
      <w:pStyle w:val="6NoPara"/>
      <w:isLgl/>
      <w:lvlText w:val="%1.%2"/>
      <w:lvlJc w:val="left"/>
      <w:pPr>
        <w:ind w:left="108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10"/>
  </w:num>
  <w:num w:numId="2">
    <w:abstractNumId w:val="24"/>
  </w:num>
  <w:num w:numId="3">
    <w:abstractNumId w:val="38"/>
  </w:num>
  <w:num w:numId="4">
    <w:abstractNumId w:val="36"/>
  </w:num>
  <w:num w:numId="5">
    <w:abstractNumId w:val="33"/>
  </w:num>
  <w:num w:numId="6">
    <w:abstractNumId w:val="13"/>
  </w:num>
  <w:num w:numId="7">
    <w:abstractNumId w:val="27"/>
  </w:num>
  <w:num w:numId="8">
    <w:abstractNumId w:val="31"/>
  </w:num>
  <w:num w:numId="9">
    <w:abstractNumId w:val="25"/>
  </w:num>
  <w:num w:numId="10">
    <w:abstractNumId w:val="17"/>
  </w:num>
  <w:num w:numId="11">
    <w:abstractNumId w:val="12"/>
  </w:num>
  <w:num w:numId="12">
    <w:abstractNumId w:val="19"/>
  </w:num>
  <w:num w:numId="13">
    <w:abstractNumId w:val="22"/>
  </w:num>
  <w:num w:numId="14">
    <w:abstractNumId w:val="39"/>
  </w:num>
  <w:num w:numId="15">
    <w:abstractNumId w:val="34"/>
  </w:num>
  <w:num w:numId="16">
    <w:abstractNumId w:val="15"/>
  </w:num>
  <w:num w:numId="17">
    <w:abstractNumId w:val="31"/>
  </w:num>
  <w:num w:numId="18">
    <w:abstractNumId w:val="18"/>
  </w:num>
  <w:num w:numId="19">
    <w:abstractNumId w:val="26"/>
  </w:num>
  <w:num w:numId="20">
    <w:abstractNumId w:val="28"/>
  </w:num>
  <w:num w:numId="21">
    <w:abstractNumId w:val="9"/>
  </w:num>
  <w:num w:numId="22">
    <w:abstractNumId w:val="7"/>
  </w:num>
  <w:num w:numId="23">
    <w:abstractNumId w:val="6"/>
  </w:num>
  <w:num w:numId="24">
    <w:abstractNumId w:val="5"/>
  </w:num>
  <w:num w:numId="25">
    <w:abstractNumId w:val="4"/>
  </w:num>
  <w:num w:numId="26">
    <w:abstractNumId w:val="8"/>
  </w:num>
  <w:num w:numId="27">
    <w:abstractNumId w:val="3"/>
  </w:num>
  <w:num w:numId="28">
    <w:abstractNumId w:val="2"/>
  </w:num>
  <w:num w:numId="29">
    <w:abstractNumId w:val="1"/>
  </w:num>
  <w:num w:numId="30">
    <w:abstractNumId w:val="0"/>
  </w:num>
  <w:num w:numId="31">
    <w:abstractNumId w:val="28"/>
    <w:lvlOverride w:ilvl="0">
      <w:startOverride w:val="1"/>
    </w:lvlOverride>
  </w:num>
  <w:num w:numId="32">
    <w:abstractNumId w:val="28"/>
    <w:lvlOverride w:ilvl="0">
      <w:startOverride w:val="1"/>
    </w:lvlOverride>
  </w:num>
  <w:num w:numId="33">
    <w:abstractNumId w:val="28"/>
    <w:lvlOverride w:ilvl="0">
      <w:startOverride w:val="1"/>
    </w:lvlOverride>
  </w:num>
  <w:num w:numId="34">
    <w:abstractNumId w:val="30"/>
  </w:num>
  <w:num w:numId="35">
    <w:abstractNumId w:val="37"/>
  </w:num>
  <w:num w:numId="36">
    <w:abstractNumId w:val="28"/>
    <w:lvlOverride w:ilvl="0">
      <w:startOverride w:val="1"/>
    </w:lvlOverride>
  </w:num>
  <w:num w:numId="37">
    <w:abstractNumId w:val="20"/>
  </w:num>
  <w:num w:numId="38">
    <w:abstractNumId w:val="31"/>
  </w:num>
  <w:num w:numId="39">
    <w:abstractNumId w:val="20"/>
    <w:lvlOverride w:ilvl="0">
      <w:startOverride w:val="1"/>
    </w:lvlOverride>
  </w:num>
  <w:num w:numId="40">
    <w:abstractNumId w:val="11"/>
  </w:num>
  <w:num w:numId="41">
    <w:abstractNumId w:val="16"/>
  </w:num>
  <w:num w:numId="42">
    <w:abstractNumId w:val="23"/>
  </w:num>
  <w:num w:numId="43">
    <w:abstractNumId w:val="31"/>
  </w:num>
  <w:num w:numId="44">
    <w:abstractNumId w:val="19"/>
  </w:num>
  <w:num w:numId="45">
    <w:abstractNumId w:val="32"/>
  </w:num>
  <w:num w:numId="46">
    <w:abstractNumId w:val="19"/>
  </w:num>
  <w:num w:numId="4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9"/>
  </w:num>
  <w:num w:numId="49">
    <w:abstractNumId w:val="21"/>
  </w:num>
  <w:num w:numId="50">
    <w:abstractNumId w:val="14"/>
  </w:num>
  <w:num w:numId="51">
    <w:abstractNumId w:val="35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NjM1tLAwMDczNTNQ0lEKTi0uzszPAykwNKkFAKADOs8tAAAA"/>
  </w:docVars>
  <w:rsids>
    <w:rsidRoot w:val="002B2DE4"/>
    <w:rsid w:val="000007BC"/>
    <w:rsid w:val="00000EC4"/>
    <w:rsid w:val="00002B8B"/>
    <w:rsid w:val="00004238"/>
    <w:rsid w:val="00012C1D"/>
    <w:rsid w:val="000137F6"/>
    <w:rsid w:val="00016C96"/>
    <w:rsid w:val="0002073B"/>
    <w:rsid w:val="00026229"/>
    <w:rsid w:val="00032893"/>
    <w:rsid w:val="00032C4C"/>
    <w:rsid w:val="00040EC2"/>
    <w:rsid w:val="00042A9A"/>
    <w:rsid w:val="00045376"/>
    <w:rsid w:val="000475AC"/>
    <w:rsid w:val="00052DCC"/>
    <w:rsid w:val="000579C4"/>
    <w:rsid w:val="0006243C"/>
    <w:rsid w:val="000646A7"/>
    <w:rsid w:val="00066F85"/>
    <w:rsid w:val="000736D0"/>
    <w:rsid w:val="0007516F"/>
    <w:rsid w:val="00076374"/>
    <w:rsid w:val="000800D4"/>
    <w:rsid w:val="00086008"/>
    <w:rsid w:val="00090505"/>
    <w:rsid w:val="00091D1C"/>
    <w:rsid w:val="00094427"/>
    <w:rsid w:val="0009502B"/>
    <w:rsid w:val="00096CE5"/>
    <w:rsid w:val="000A0045"/>
    <w:rsid w:val="000A1424"/>
    <w:rsid w:val="000A6D9E"/>
    <w:rsid w:val="000B0427"/>
    <w:rsid w:val="000B2A3E"/>
    <w:rsid w:val="000B5E60"/>
    <w:rsid w:val="000B7034"/>
    <w:rsid w:val="000C38F4"/>
    <w:rsid w:val="000C604A"/>
    <w:rsid w:val="000C679F"/>
    <w:rsid w:val="000D17B1"/>
    <w:rsid w:val="000D1CF0"/>
    <w:rsid w:val="000D202C"/>
    <w:rsid w:val="000D5782"/>
    <w:rsid w:val="000D5D16"/>
    <w:rsid w:val="000D7787"/>
    <w:rsid w:val="000E2BE8"/>
    <w:rsid w:val="000E4B3A"/>
    <w:rsid w:val="000E5CF9"/>
    <w:rsid w:val="000E6E6A"/>
    <w:rsid w:val="000F1857"/>
    <w:rsid w:val="000F4B27"/>
    <w:rsid w:val="000F7922"/>
    <w:rsid w:val="00103124"/>
    <w:rsid w:val="00103189"/>
    <w:rsid w:val="0011727F"/>
    <w:rsid w:val="00121802"/>
    <w:rsid w:val="00130A92"/>
    <w:rsid w:val="00131C37"/>
    <w:rsid w:val="00135CC6"/>
    <w:rsid w:val="00135D06"/>
    <w:rsid w:val="00141774"/>
    <w:rsid w:val="00141876"/>
    <w:rsid w:val="00142802"/>
    <w:rsid w:val="0014293D"/>
    <w:rsid w:val="001556D9"/>
    <w:rsid w:val="00162C30"/>
    <w:rsid w:val="00164365"/>
    <w:rsid w:val="0016550E"/>
    <w:rsid w:val="00166453"/>
    <w:rsid w:val="001721F8"/>
    <w:rsid w:val="00180ED7"/>
    <w:rsid w:val="001855D1"/>
    <w:rsid w:val="00186BB8"/>
    <w:rsid w:val="00186DE5"/>
    <w:rsid w:val="001908FE"/>
    <w:rsid w:val="00191A8C"/>
    <w:rsid w:val="00192DD9"/>
    <w:rsid w:val="00193B34"/>
    <w:rsid w:val="00195D87"/>
    <w:rsid w:val="00197EF6"/>
    <w:rsid w:val="001A2C7E"/>
    <w:rsid w:val="001A50DD"/>
    <w:rsid w:val="001A74F9"/>
    <w:rsid w:val="001B19B5"/>
    <w:rsid w:val="001B55BC"/>
    <w:rsid w:val="001C0628"/>
    <w:rsid w:val="001C1DF2"/>
    <w:rsid w:val="001C3F4B"/>
    <w:rsid w:val="001C41F3"/>
    <w:rsid w:val="001C5CE2"/>
    <w:rsid w:val="001D3615"/>
    <w:rsid w:val="001D54FC"/>
    <w:rsid w:val="001D5CF8"/>
    <w:rsid w:val="001E3CCD"/>
    <w:rsid w:val="001F33DC"/>
    <w:rsid w:val="001F7DE6"/>
    <w:rsid w:val="0020036A"/>
    <w:rsid w:val="0020280A"/>
    <w:rsid w:val="00204427"/>
    <w:rsid w:val="00210314"/>
    <w:rsid w:val="00212682"/>
    <w:rsid w:val="002139DB"/>
    <w:rsid w:val="00216580"/>
    <w:rsid w:val="0021741A"/>
    <w:rsid w:val="00220851"/>
    <w:rsid w:val="00221AC2"/>
    <w:rsid w:val="002248A5"/>
    <w:rsid w:val="002249F4"/>
    <w:rsid w:val="002310D6"/>
    <w:rsid w:val="00233761"/>
    <w:rsid w:val="00242EA2"/>
    <w:rsid w:val="00246521"/>
    <w:rsid w:val="00252097"/>
    <w:rsid w:val="00253315"/>
    <w:rsid w:val="00255947"/>
    <w:rsid w:val="00256B1C"/>
    <w:rsid w:val="00257E77"/>
    <w:rsid w:val="00262112"/>
    <w:rsid w:val="00264631"/>
    <w:rsid w:val="00265386"/>
    <w:rsid w:val="00276F11"/>
    <w:rsid w:val="00277C51"/>
    <w:rsid w:val="0028150A"/>
    <w:rsid w:val="00282311"/>
    <w:rsid w:val="00291BBA"/>
    <w:rsid w:val="002944FB"/>
    <w:rsid w:val="002A38D4"/>
    <w:rsid w:val="002A572C"/>
    <w:rsid w:val="002A6CC0"/>
    <w:rsid w:val="002B1B54"/>
    <w:rsid w:val="002B23A3"/>
    <w:rsid w:val="002B2DE4"/>
    <w:rsid w:val="002B3653"/>
    <w:rsid w:val="002B4C29"/>
    <w:rsid w:val="002B5B8B"/>
    <w:rsid w:val="002B774B"/>
    <w:rsid w:val="002C085F"/>
    <w:rsid w:val="002C11F8"/>
    <w:rsid w:val="002C3730"/>
    <w:rsid w:val="002C46C7"/>
    <w:rsid w:val="002D1AA9"/>
    <w:rsid w:val="002D61A0"/>
    <w:rsid w:val="002D6F0A"/>
    <w:rsid w:val="002D6F75"/>
    <w:rsid w:val="002E07A1"/>
    <w:rsid w:val="002E1A80"/>
    <w:rsid w:val="002E1BB2"/>
    <w:rsid w:val="002E38C2"/>
    <w:rsid w:val="002E3B0A"/>
    <w:rsid w:val="002E50AF"/>
    <w:rsid w:val="002F018C"/>
    <w:rsid w:val="002F11F8"/>
    <w:rsid w:val="002F20F3"/>
    <w:rsid w:val="002F3ED3"/>
    <w:rsid w:val="002F48C3"/>
    <w:rsid w:val="00300A9D"/>
    <w:rsid w:val="00301860"/>
    <w:rsid w:val="003037AF"/>
    <w:rsid w:val="003040D5"/>
    <w:rsid w:val="0030533E"/>
    <w:rsid w:val="00307357"/>
    <w:rsid w:val="00311BC0"/>
    <w:rsid w:val="0032031A"/>
    <w:rsid w:val="00321166"/>
    <w:rsid w:val="00323214"/>
    <w:rsid w:val="00326E35"/>
    <w:rsid w:val="0033055A"/>
    <w:rsid w:val="00330600"/>
    <w:rsid w:val="00335DFF"/>
    <w:rsid w:val="00336E39"/>
    <w:rsid w:val="00337B3C"/>
    <w:rsid w:val="00340E49"/>
    <w:rsid w:val="0034144B"/>
    <w:rsid w:val="00343674"/>
    <w:rsid w:val="0034418B"/>
    <w:rsid w:val="0034610D"/>
    <w:rsid w:val="003502AA"/>
    <w:rsid w:val="003506DA"/>
    <w:rsid w:val="00350730"/>
    <w:rsid w:val="00351C82"/>
    <w:rsid w:val="003558CF"/>
    <w:rsid w:val="0036119B"/>
    <w:rsid w:val="003613DC"/>
    <w:rsid w:val="00361572"/>
    <w:rsid w:val="00365D7B"/>
    <w:rsid w:val="00382D87"/>
    <w:rsid w:val="00385FE3"/>
    <w:rsid w:val="00386BB1"/>
    <w:rsid w:val="003957D6"/>
    <w:rsid w:val="003A0CF7"/>
    <w:rsid w:val="003A1FA9"/>
    <w:rsid w:val="003A2AE6"/>
    <w:rsid w:val="003A32AC"/>
    <w:rsid w:val="003B566B"/>
    <w:rsid w:val="003C37EB"/>
    <w:rsid w:val="003C5FF6"/>
    <w:rsid w:val="003C686F"/>
    <w:rsid w:val="003C7698"/>
    <w:rsid w:val="003D54F2"/>
    <w:rsid w:val="003E11A7"/>
    <w:rsid w:val="003E20A2"/>
    <w:rsid w:val="003E3DA1"/>
    <w:rsid w:val="003E6BE9"/>
    <w:rsid w:val="004027CC"/>
    <w:rsid w:val="00407625"/>
    <w:rsid w:val="0040782F"/>
    <w:rsid w:val="004108E6"/>
    <w:rsid w:val="0041507D"/>
    <w:rsid w:val="004165FD"/>
    <w:rsid w:val="00420C3C"/>
    <w:rsid w:val="00421802"/>
    <w:rsid w:val="00421E75"/>
    <w:rsid w:val="0042408F"/>
    <w:rsid w:val="00424997"/>
    <w:rsid w:val="004253D4"/>
    <w:rsid w:val="00430735"/>
    <w:rsid w:val="00430974"/>
    <w:rsid w:val="00431136"/>
    <w:rsid w:val="004312D9"/>
    <w:rsid w:val="00437591"/>
    <w:rsid w:val="00437CD0"/>
    <w:rsid w:val="00441137"/>
    <w:rsid w:val="00442D93"/>
    <w:rsid w:val="0045313A"/>
    <w:rsid w:val="00453D1D"/>
    <w:rsid w:val="00454100"/>
    <w:rsid w:val="004568EF"/>
    <w:rsid w:val="00461117"/>
    <w:rsid w:val="004614D4"/>
    <w:rsid w:val="004639EB"/>
    <w:rsid w:val="00463C1C"/>
    <w:rsid w:val="00465C46"/>
    <w:rsid w:val="00466BCB"/>
    <w:rsid w:val="00470A29"/>
    <w:rsid w:val="00470E34"/>
    <w:rsid w:val="004729F5"/>
    <w:rsid w:val="004743A1"/>
    <w:rsid w:val="0047443D"/>
    <w:rsid w:val="00480B31"/>
    <w:rsid w:val="0048175F"/>
    <w:rsid w:val="0048564D"/>
    <w:rsid w:val="0048616D"/>
    <w:rsid w:val="00492979"/>
    <w:rsid w:val="004966AD"/>
    <w:rsid w:val="00497102"/>
    <w:rsid w:val="004A0AFF"/>
    <w:rsid w:val="004A2870"/>
    <w:rsid w:val="004A3755"/>
    <w:rsid w:val="004A471C"/>
    <w:rsid w:val="004A5754"/>
    <w:rsid w:val="004A6A1B"/>
    <w:rsid w:val="004A7A15"/>
    <w:rsid w:val="004B137C"/>
    <w:rsid w:val="004B4CB6"/>
    <w:rsid w:val="004B75FA"/>
    <w:rsid w:val="004C0C1B"/>
    <w:rsid w:val="004C160D"/>
    <w:rsid w:val="004C21CA"/>
    <w:rsid w:val="004C50F0"/>
    <w:rsid w:val="004C58EC"/>
    <w:rsid w:val="004C6B23"/>
    <w:rsid w:val="004C78D4"/>
    <w:rsid w:val="004D06B5"/>
    <w:rsid w:val="004D3FB4"/>
    <w:rsid w:val="004E53D1"/>
    <w:rsid w:val="004E624F"/>
    <w:rsid w:val="004F0839"/>
    <w:rsid w:val="004F1096"/>
    <w:rsid w:val="004F2B26"/>
    <w:rsid w:val="00501D5C"/>
    <w:rsid w:val="00502877"/>
    <w:rsid w:val="00503450"/>
    <w:rsid w:val="00503E02"/>
    <w:rsid w:val="00507505"/>
    <w:rsid w:val="005077A4"/>
    <w:rsid w:val="00510A42"/>
    <w:rsid w:val="00511DCF"/>
    <w:rsid w:val="00512A0B"/>
    <w:rsid w:val="00522944"/>
    <w:rsid w:val="005270CF"/>
    <w:rsid w:val="005279C0"/>
    <w:rsid w:val="00532D19"/>
    <w:rsid w:val="00540992"/>
    <w:rsid w:val="0054195F"/>
    <w:rsid w:val="005428E6"/>
    <w:rsid w:val="00544B0D"/>
    <w:rsid w:val="00545847"/>
    <w:rsid w:val="00545EB1"/>
    <w:rsid w:val="005519DD"/>
    <w:rsid w:val="0055588A"/>
    <w:rsid w:val="00560191"/>
    <w:rsid w:val="00561611"/>
    <w:rsid w:val="00563974"/>
    <w:rsid w:val="00565987"/>
    <w:rsid w:val="00572138"/>
    <w:rsid w:val="00572BF7"/>
    <w:rsid w:val="005759FC"/>
    <w:rsid w:val="00575E1E"/>
    <w:rsid w:val="005818FE"/>
    <w:rsid w:val="0058611C"/>
    <w:rsid w:val="00586E47"/>
    <w:rsid w:val="00587A04"/>
    <w:rsid w:val="00587A14"/>
    <w:rsid w:val="005917F0"/>
    <w:rsid w:val="00592CF4"/>
    <w:rsid w:val="0059371F"/>
    <w:rsid w:val="00593BB0"/>
    <w:rsid w:val="00597AA5"/>
    <w:rsid w:val="005A0C10"/>
    <w:rsid w:val="005A1379"/>
    <w:rsid w:val="005A374A"/>
    <w:rsid w:val="005B08E9"/>
    <w:rsid w:val="005B1F16"/>
    <w:rsid w:val="005B49CC"/>
    <w:rsid w:val="005C149C"/>
    <w:rsid w:val="005C4216"/>
    <w:rsid w:val="005C4F71"/>
    <w:rsid w:val="005C5152"/>
    <w:rsid w:val="005D7A95"/>
    <w:rsid w:val="005D7AC2"/>
    <w:rsid w:val="005D7BE5"/>
    <w:rsid w:val="005D7C9D"/>
    <w:rsid w:val="005D7CDF"/>
    <w:rsid w:val="005E2EBD"/>
    <w:rsid w:val="005E56CC"/>
    <w:rsid w:val="005E5946"/>
    <w:rsid w:val="005E61FD"/>
    <w:rsid w:val="005E7447"/>
    <w:rsid w:val="005F2832"/>
    <w:rsid w:val="005F283C"/>
    <w:rsid w:val="005F3250"/>
    <w:rsid w:val="005F4AD3"/>
    <w:rsid w:val="005F52E6"/>
    <w:rsid w:val="0060598C"/>
    <w:rsid w:val="00607C69"/>
    <w:rsid w:val="006115C2"/>
    <w:rsid w:val="00612112"/>
    <w:rsid w:val="00615EA3"/>
    <w:rsid w:val="00616973"/>
    <w:rsid w:val="00616B10"/>
    <w:rsid w:val="00622AAE"/>
    <w:rsid w:val="00624107"/>
    <w:rsid w:val="006245C7"/>
    <w:rsid w:val="006260CC"/>
    <w:rsid w:val="00633ACA"/>
    <w:rsid w:val="00633D51"/>
    <w:rsid w:val="006346AF"/>
    <w:rsid w:val="00635C15"/>
    <w:rsid w:val="00637EAD"/>
    <w:rsid w:val="00641366"/>
    <w:rsid w:val="00645861"/>
    <w:rsid w:val="0065120A"/>
    <w:rsid w:val="00655D71"/>
    <w:rsid w:val="0066222E"/>
    <w:rsid w:val="0066334C"/>
    <w:rsid w:val="0066687F"/>
    <w:rsid w:val="00667B66"/>
    <w:rsid w:val="00670615"/>
    <w:rsid w:val="00671047"/>
    <w:rsid w:val="00671653"/>
    <w:rsid w:val="00673CBD"/>
    <w:rsid w:val="00693C8B"/>
    <w:rsid w:val="006B05C3"/>
    <w:rsid w:val="006B30A1"/>
    <w:rsid w:val="006B4E7F"/>
    <w:rsid w:val="006B4EA4"/>
    <w:rsid w:val="006C19FC"/>
    <w:rsid w:val="006C324D"/>
    <w:rsid w:val="006C368C"/>
    <w:rsid w:val="006C5E6A"/>
    <w:rsid w:val="006E2FE1"/>
    <w:rsid w:val="006F0C53"/>
    <w:rsid w:val="006F2E21"/>
    <w:rsid w:val="006F44A3"/>
    <w:rsid w:val="00710BFF"/>
    <w:rsid w:val="00711576"/>
    <w:rsid w:val="00711FC4"/>
    <w:rsid w:val="00712D4C"/>
    <w:rsid w:val="00712EA1"/>
    <w:rsid w:val="007141B2"/>
    <w:rsid w:val="00717097"/>
    <w:rsid w:val="007173BE"/>
    <w:rsid w:val="00721ACA"/>
    <w:rsid w:val="0072335A"/>
    <w:rsid w:val="007234B7"/>
    <w:rsid w:val="0072580B"/>
    <w:rsid w:val="0072698D"/>
    <w:rsid w:val="0073504E"/>
    <w:rsid w:val="0074165A"/>
    <w:rsid w:val="00742AB1"/>
    <w:rsid w:val="00745AEE"/>
    <w:rsid w:val="00746031"/>
    <w:rsid w:val="00750DE2"/>
    <w:rsid w:val="00752198"/>
    <w:rsid w:val="007527C6"/>
    <w:rsid w:val="007539CA"/>
    <w:rsid w:val="00763356"/>
    <w:rsid w:val="007649C7"/>
    <w:rsid w:val="00766913"/>
    <w:rsid w:val="00766E19"/>
    <w:rsid w:val="00772A2C"/>
    <w:rsid w:val="00772B7C"/>
    <w:rsid w:val="00774CF7"/>
    <w:rsid w:val="00776A36"/>
    <w:rsid w:val="007804C2"/>
    <w:rsid w:val="007867C8"/>
    <w:rsid w:val="00790DAB"/>
    <w:rsid w:val="00791027"/>
    <w:rsid w:val="00792EB3"/>
    <w:rsid w:val="00796DBD"/>
    <w:rsid w:val="007A301A"/>
    <w:rsid w:val="007B18AE"/>
    <w:rsid w:val="007B2505"/>
    <w:rsid w:val="007B319D"/>
    <w:rsid w:val="007B45CB"/>
    <w:rsid w:val="007B59CE"/>
    <w:rsid w:val="007B683A"/>
    <w:rsid w:val="007C3208"/>
    <w:rsid w:val="007C7066"/>
    <w:rsid w:val="007C7882"/>
    <w:rsid w:val="007C7B94"/>
    <w:rsid w:val="007D0ACC"/>
    <w:rsid w:val="007D64A1"/>
    <w:rsid w:val="007E552E"/>
    <w:rsid w:val="007E6D9E"/>
    <w:rsid w:val="007F4AD6"/>
    <w:rsid w:val="0080065D"/>
    <w:rsid w:val="008073D8"/>
    <w:rsid w:val="0081230C"/>
    <w:rsid w:val="00812D3B"/>
    <w:rsid w:val="0082041E"/>
    <w:rsid w:val="00823829"/>
    <w:rsid w:val="00824DDF"/>
    <w:rsid w:val="00826713"/>
    <w:rsid w:val="00827196"/>
    <w:rsid w:val="00827567"/>
    <w:rsid w:val="0083451E"/>
    <w:rsid w:val="008370A0"/>
    <w:rsid w:val="00837267"/>
    <w:rsid w:val="008428DC"/>
    <w:rsid w:val="00855D46"/>
    <w:rsid w:val="0086063C"/>
    <w:rsid w:val="008612A9"/>
    <w:rsid w:val="008634C9"/>
    <w:rsid w:val="008634F0"/>
    <w:rsid w:val="00866211"/>
    <w:rsid w:val="00871CF9"/>
    <w:rsid w:val="00874902"/>
    <w:rsid w:val="0087494F"/>
    <w:rsid w:val="00875BF1"/>
    <w:rsid w:val="0087642D"/>
    <w:rsid w:val="008765B1"/>
    <w:rsid w:val="00876802"/>
    <w:rsid w:val="00880585"/>
    <w:rsid w:val="00880905"/>
    <w:rsid w:val="00880B25"/>
    <w:rsid w:val="00892517"/>
    <w:rsid w:val="00896738"/>
    <w:rsid w:val="008A2743"/>
    <w:rsid w:val="008A709A"/>
    <w:rsid w:val="008B0575"/>
    <w:rsid w:val="008B1571"/>
    <w:rsid w:val="008B16E9"/>
    <w:rsid w:val="008B19E7"/>
    <w:rsid w:val="008B1EDE"/>
    <w:rsid w:val="008C6445"/>
    <w:rsid w:val="008D1368"/>
    <w:rsid w:val="008D39D3"/>
    <w:rsid w:val="008D4F93"/>
    <w:rsid w:val="008D5D41"/>
    <w:rsid w:val="008D5E83"/>
    <w:rsid w:val="008D67C9"/>
    <w:rsid w:val="008E01A3"/>
    <w:rsid w:val="008E24E8"/>
    <w:rsid w:val="008E47F4"/>
    <w:rsid w:val="008F60BF"/>
    <w:rsid w:val="008F7DD6"/>
    <w:rsid w:val="00901DF6"/>
    <w:rsid w:val="009023F6"/>
    <w:rsid w:val="00903CF7"/>
    <w:rsid w:val="009047CD"/>
    <w:rsid w:val="00907FAD"/>
    <w:rsid w:val="0091047D"/>
    <w:rsid w:val="00912833"/>
    <w:rsid w:val="00915FF4"/>
    <w:rsid w:val="00917982"/>
    <w:rsid w:val="00917B61"/>
    <w:rsid w:val="00921CDD"/>
    <w:rsid w:val="00923B9D"/>
    <w:rsid w:val="00924D50"/>
    <w:rsid w:val="0093201C"/>
    <w:rsid w:val="0093342B"/>
    <w:rsid w:val="00933FB7"/>
    <w:rsid w:val="0093495B"/>
    <w:rsid w:val="00936756"/>
    <w:rsid w:val="009403EA"/>
    <w:rsid w:val="0094284C"/>
    <w:rsid w:val="009429F3"/>
    <w:rsid w:val="00944CAB"/>
    <w:rsid w:val="00944E6D"/>
    <w:rsid w:val="009469B1"/>
    <w:rsid w:val="009469D7"/>
    <w:rsid w:val="00951902"/>
    <w:rsid w:val="0096519A"/>
    <w:rsid w:val="009656AB"/>
    <w:rsid w:val="00966CEE"/>
    <w:rsid w:val="00967F9D"/>
    <w:rsid w:val="00970D28"/>
    <w:rsid w:val="00972536"/>
    <w:rsid w:val="009728C2"/>
    <w:rsid w:val="00973C12"/>
    <w:rsid w:val="009749DD"/>
    <w:rsid w:val="00977DA4"/>
    <w:rsid w:val="00982566"/>
    <w:rsid w:val="009833F2"/>
    <w:rsid w:val="009835DC"/>
    <w:rsid w:val="00983EE5"/>
    <w:rsid w:val="00983F8B"/>
    <w:rsid w:val="0098749A"/>
    <w:rsid w:val="0099454C"/>
    <w:rsid w:val="0099726C"/>
    <w:rsid w:val="00997726"/>
    <w:rsid w:val="009A1E1B"/>
    <w:rsid w:val="009A3A03"/>
    <w:rsid w:val="009A3B77"/>
    <w:rsid w:val="009A6CF2"/>
    <w:rsid w:val="009B6374"/>
    <w:rsid w:val="009B6F31"/>
    <w:rsid w:val="009B7070"/>
    <w:rsid w:val="009C1244"/>
    <w:rsid w:val="009C247B"/>
    <w:rsid w:val="009C65FC"/>
    <w:rsid w:val="009C7B35"/>
    <w:rsid w:val="009D00C5"/>
    <w:rsid w:val="009D1DED"/>
    <w:rsid w:val="009D211A"/>
    <w:rsid w:val="009D4E73"/>
    <w:rsid w:val="009D5D8E"/>
    <w:rsid w:val="009E2931"/>
    <w:rsid w:val="009F1F57"/>
    <w:rsid w:val="009F3521"/>
    <w:rsid w:val="009F5C46"/>
    <w:rsid w:val="009F73E1"/>
    <w:rsid w:val="009F7DF4"/>
    <w:rsid w:val="00A043A2"/>
    <w:rsid w:val="00A07957"/>
    <w:rsid w:val="00A079E5"/>
    <w:rsid w:val="00A1101A"/>
    <w:rsid w:val="00A11BB7"/>
    <w:rsid w:val="00A11BCA"/>
    <w:rsid w:val="00A11D40"/>
    <w:rsid w:val="00A12837"/>
    <w:rsid w:val="00A1691D"/>
    <w:rsid w:val="00A16C98"/>
    <w:rsid w:val="00A20EDA"/>
    <w:rsid w:val="00A22A76"/>
    <w:rsid w:val="00A236A9"/>
    <w:rsid w:val="00A236E0"/>
    <w:rsid w:val="00A26DE7"/>
    <w:rsid w:val="00A31E97"/>
    <w:rsid w:val="00A32C94"/>
    <w:rsid w:val="00A3395A"/>
    <w:rsid w:val="00A40DFC"/>
    <w:rsid w:val="00A40E4D"/>
    <w:rsid w:val="00A410A5"/>
    <w:rsid w:val="00A41CE5"/>
    <w:rsid w:val="00A43082"/>
    <w:rsid w:val="00A431CF"/>
    <w:rsid w:val="00A45AD4"/>
    <w:rsid w:val="00A52DC0"/>
    <w:rsid w:val="00A53048"/>
    <w:rsid w:val="00A54518"/>
    <w:rsid w:val="00A54AA3"/>
    <w:rsid w:val="00A6452B"/>
    <w:rsid w:val="00A64DA1"/>
    <w:rsid w:val="00A70334"/>
    <w:rsid w:val="00A70441"/>
    <w:rsid w:val="00A70F4A"/>
    <w:rsid w:val="00A73177"/>
    <w:rsid w:val="00A764B0"/>
    <w:rsid w:val="00A82712"/>
    <w:rsid w:val="00A82AF5"/>
    <w:rsid w:val="00A82D91"/>
    <w:rsid w:val="00A87470"/>
    <w:rsid w:val="00A90FD5"/>
    <w:rsid w:val="00A928C4"/>
    <w:rsid w:val="00A94E63"/>
    <w:rsid w:val="00A95D32"/>
    <w:rsid w:val="00A973CF"/>
    <w:rsid w:val="00AA4730"/>
    <w:rsid w:val="00AA5597"/>
    <w:rsid w:val="00AA60D9"/>
    <w:rsid w:val="00AA64AB"/>
    <w:rsid w:val="00AB1469"/>
    <w:rsid w:val="00AB37C7"/>
    <w:rsid w:val="00AB413E"/>
    <w:rsid w:val="00AB6EB2"/>
    <w:rsid w:val="00AB7017"/>
    <w:rsid w:val="00AB7CB1"/>
    <w:rsid w:val="00AC653B"/>
    <w:rsid w:val="00AD1B43"/>
    <w:rsid w:val="00AD50DB"/>
    <w:rsid w:val="00AD517B"/>
    <w:rsid w:val="00AD6B2C"/>
    <w:rsid w:val="00AE08FF"/>
    <w:rsid w:val="00AE2305"/>
    <w:rsid w:val="00AE26D8"/>
    <w:rsid w:val="00AE51CF"/>
    <w:rsid w:val="00AE5C06"/>
    <w:rsid w:val="00AE70E3"/>
    <w:rsid w:val="00AE7FCF"/>
    <w:rsid w:val="00AF05E8"/>
    <w:rsid w:val="00AF3876"/>
    <w:rsid w:val="00B01AAD"/>
    <w:rsid w:val="00B01B79"/>
    <w:rsid w:val="00B05FD8"/>
    <w:rsid w:val="00B14845"/>
    <w:rsid w:val="00B17E04"/>
    <w:rsid w:val="00B20D4C"/>
    <w:rsid w:val="00B24469"/>
    <w:rsid w:val="00B27A73"/>
    <w:rsid w:val="00B302E5"/>
    <w:rsid w:val="00B3602E"/>
    <w:rsid w:val="00B44CC6"/>
    <w:rsid w:val="00B47DB2"/>
    <w:rsid w:val="00B576AD"/>
    <w:rsid w:val="00B72292"/>
    <w:rsid w:val="00B75AAC"/>
    <w:rsid w:val="00B81B0E"/>
    <w:rsid w:val="00B83EA8"/>
    <w:rsid w:val="00B84784"/>
    <w:rsid w:val="00B8705A"/>
    <w:rsid w:val="00B92261"/>
    <w:rsid w:val="00B9434B"/>
    <w:rsid w:val="00B94D47"/>
    <w:rsid w:val="00BA0AD6"/>
    <w:rsid w:val="00BA36CB"/>
    <w:rsid w:val="00BA5E97"/>
    <w:rsid w:val="00BB01F6"/>
    <w:rsid w:val="00BB0D2C"/>
    <w:rsid w:val="00BB500A"/>
    <w:rsid w:val="00BB5FC3"/>
    <w:rsid w:val="00BB7180"/>
    <w:rsid w:val="00BB7764"/>
    <w:rsid w:val="00BB792B"/>
    <w:rsid w:val="00BC2DB3"/>
    <w:rsid w:val="00BC4985"/>
    <w:rsid w:val="00BC6CA4"/>
    <w:rsid w:val="00BC7D90"/>
    <w:rsid w:val="00BD0456"/>
    <w:rsid w:val="00BD07B7"/>
    <w:rsid w:val="00BD2266"/>
    <w:rsid w:val="00BD30CF"/>
    <w:rsid w:val="00BD5343"/>
    <w:rsid w:val="00BE270E"/>
    <w:rsid w:val="00BE70F7"/>
    <w:rsid w:val="00BF1BB1"/>
    <w:rsid w:val="00BF3C3E"/>
    <w:rsid w:val="00BF6142"/>
    <w:rsid w:val="00C01CC2"/>
    <w:rsid w:val="00C04E29"/>
    <w:rsid w:val="00C05C21"/>
    <w:rsid w:val="00C05CEA"/>
    <w:rsid w:val="00C05DD8"/>
    <w:rsid w:val="00C10B62"/>
    <w:rsid w:val="00C13EF7"/>
    <w:rsid w:val="00C14920"/>
    <w:rsid w:val="00C205C7"/>
    <w:rsid w:val="00C233F4"/>
    <w:rsid w:val="00C23AB6"/>
    <w:rsid w:val="00C2554F"/>
    <w:rsid w:val="00C27029"/>
    <w:rsid w:val="00C3120E"/>
    <w:rsid w:val="00C313FD"/>
    <w:rsid w:val="00C31EEE"/>
    <w:rsid w:val="00C350F1"/>
    <w:rsid w:val="00C37109"/>
    <w:rsid w:val="00C40C8F"/>
    <w:rsid w:val="00C40E57"/>
    <w:rsid w:val="00C40F42"/>
    <w:rsid w:val="00C42D68"/>
    <w:rsid w:val="00C508CF"/>
    <w:rsid w:val="00C50B52"/>
    <w:rsid w:val="00C52E7F"/>
    <w:rsid w:val="00C52FBC"/>
    <w:rsid w:val="00C540B1"/>
    <w:rsid w:val="00C57279"/>
    <w:rsid w:val="00C5787F"/>
    <w:rsid w:val="00C57A62"/>
    <w:rsid w:val="00C64033"/>
    <w:rsid w:val="00C64FE8"/>
    <w:rsid w:val="00C653DC"/>
    <w:rsid w:val="00C662D7"/>
    <w:rsid w:val="00C671A0"/>
    <w:rsid w:val="00C675AD"/>
    <w:rsid w:val="00C71483"/>
    <w:rsid w:val="00C727A4"/>
    <w:rsid w:val="00C72D84"/>
    <w:rsid w:val="00C73DB4"/>
    <w:rsid w:val="00C74AF5"/>
    <w:rsid w:val="00C74EE0"/>
    <w:rsid w:val="00C75B8B"/>
    <w:rsid w:val="00C86C5C"/>
    <w:rsid w:val="00C86DC5"/>
    <w:rsid w:val="00C87412"/>
    <w:rsid w:val="00C87A40"/>
    <w:rsid w:val="00C87F9F"/>
    <w:rsid w:val="00C91420"/>
    <w:rsid w:val="00C943AD"/>
    <w:rsid w:val="00C9480D"/>
    <w:rsid w:val="00C97560"/>
    <w:rsid w:val="00C97DD5"/>
    <w:rsid w:val="00CA026A"/>
    <w:rsid w:val="00CA05FA"/>
    <w:rsid w:val="00CA6665"/>
    <w:rsid w:val="00CB4FAB"/>
    <w:rsid w:val="00CB56FC"/>
    <w:rsid w:val="00CB7C35"/>
    <w:rsid w:val="00CC1702"/>
    <w:rsid w:val="00CC170C"/>
    <w:rsid w:val="00CE70F8"/>
    <w:rsid w:val="00CF0C17"/>
    <w:rsid w:val="00CF1BEE"/>
    <w:rsid w:val="00CF263B"/>
    <w:rsid w:val="00CF2B89"/>
    <w:rsid w:val="00CF5631"/>
    <w:rsid w:val="00CF5A62"/>
    <w:rsid w:val="00D0085E"/>
    <w:rsid w:val="00D0258B"/>
    <w:rsid w:val="00D0372C"/>
    <w:rsid w:val="00D03BCB"/>
    <w:rsid w:val="00D11738"/>
    <w:rsid w:val="00D11E3D"/>
    <w:rsid w:val="00D15588"/>
    <w:rsid w:val="00D15E8E"/>
    <w:rsid w:val="00D22D2A"/>
    <w:rsid w:val="00D31A66"/>
    <w:rsid w:val="00D35A4D"/>
    <w:rsid w:val="00D37425"/>
    <w:rsid w:val="00D43AE6"/>
    <w:rsid w:val="00D43EF0"/>
    <w:rsid w:val="00D579F2"/>
    <w:rsid w:val="00D60C3C"/>
    <w:rsid w:val="00D65172"/>
    <w:rsid w:val="00D7003B"/>
    <w:rsid w:val="00D70381"/>
    <w:rsid w:val="00D727CA"/>
    <w:rsid w:val="00D73095"/>
    <w:rsid w:val="00D73EF0"/>
    <w:rsid w:val="00D77CB9"/>
    <w:rsid w:val="00D81E5C"/>
    <w:rsid w:val="00D81EA5"/>
    <w:rsid w:val="00D87CA1"/>
    <w:rsid w:val="00D918B3"/>
    <w:rsid w:val="00D94C27"/>
    <w:rsid w:val="00D96A7B"/>
    <w:rsid w:val="00DA5D82"/>
    <w:rsid w:val="00DB06D7"/>
    <w:rsid w:val="00DB2544"/>
    <w:rsid w:val="00DB3436"/>
    <w:rsid w:val="00DC1893"/>
    <w:rsid w:val="00DC473A"/>
    <w:rsid w:val="00DC5E8E"/>
    <w:rsid w:val="00DC6E97"/>
    <w:rsid w:val="00DC6F72"/>
    <w:rsid w:val="00DE116E"/>
    <w:rsid w:val="00DE3CB7"/>
    <w:rsid w:val="00DE42A1"/>
    <w:rsid w:val="00DE5B1A"/>
    <w:rsid w:val="00DF036E"/>
    <w:rsid w:val="00DF14DF"/>
    <w:rsid w:val="00DF5FFF"/>
    <w:rsid w:val="00E00163"/>
    <w:rsid w:val="00E00229"/>
    <w:rsid w:val="00E007E1"/>
    <w:rsid w:val="00E00C6C"/>
    <w:rsid w:val="00E0647F"/>
    <w:rsid w:val="00E07470"/>
    <w:rsid w:val="00E10EEA"/>
    <w:rsid w:val="00E130A2"/>
    <w:rsid w:val="00E13FA7"/>
    <w:rsid w:val="00E16D06"/>
    <w:rsid w:val="00E20B66"/>
    <w:rsid w:val="00E212CA"/>
    <w:rsid w:val="00E21FD5"/>
    <w:rsid w:val="00E22398"/>
    <w:rsid w:val="00E30E8B"/>
    <w:rsid w:val="00E333EA"/>
    <w:rsid w:val="00E36604"/>
    <w:rsid w:val="00E442A4"/>
    <w:rsid w:val="00E46A25"/>
    <w:rsid w:val="00E47937"/>
    <w:rsid w:val="00E52E9A"/>
    <w:rsid w:val="00E549E2"/>
    <w:rsid w:val="00E56224"/>
    <w:rsid w:val="00E56970"/>
    <w:rsid w:val="00E64D2E"/>
    <w:rsid w:val="00E65CE1"/>
    <w:rsid w:val="00E71C0A"/>
    <w:rsid w:val="00E71EA6"/>
    <w:rsid w:val="00E75EB9"/>
    <w:rsid w:val="00E81FB5"/>
    <w:rsid w:val="00E84F5A"/>
    <w:rsid w:val="00E85B41"/>
    <w:rsid w:val="00E87F47"/>
    <w:rsid w:val="00E919CA"/>
    <w:rsid w:val="00E9213C"/>
    <w:rsid w:val="00E971AB"/>
    <w:rsid w:val="00EA1325"/>
    <w:rsid w:val="00EA2EFF"/>
    <w:rsid w:val="00EA5C8F"/>
    <w:rsid w:val="00EA5D66"/>
    <w:rsid w:val="00EA605F"/>
    <w:rsid w:val="00EA7319"/>
    <w:rsid w:val="00EB12B8"/>
    <w:rsid w:val="00EC02A3"/>
    <w:rsid w:val="00EC19E7"/>
    <w:rsid w:val="00EC200B"/>
    <w:rsid w:val="00EC64E0"/>
    <w:rsid w:val="00ED0BA3"/>
    <w:rsid w:val="00ED1D41"/>
    <w:rsid w:val="00ED415A"/>
    <w:rsid w:val="00ED512A"/>
    <w:rsid w:val="00ED6ECD"/>
    <w:rsid w:val="00ED7C1F"/>
    <w:rsid w:val="00EE1F2D"/>
    <w:rsid w:val="00EE6144"/>
    <w:rsid w:val="00EE73BF"/>
    <w:rsid w:val="00EF08B3"/>
    <w:rsid w:val="00EF1900"/>
    <w:rsid w:val="00EF7126"/>
    <w:rsid w:val="00EF7B91"/>
    <w:rsid w:val="00F053F0"/>
    <w:rsid w:val="00F11B10"/>
    <w:rsid w:val="00F11F6F"/>
    <w:rsid w:val="00F12818"/>
    <w:rsid w:val="00F1321B"/>
    <w:rsid w:val="00F142A2"/>
    <w:rsid w:val="00F25406"/>
    <w:rsid w:val="00F258BA"/>
    <w:rsid w:val="00F27377"/>
    <w:rsid w:val="00F324D8"/>
    <w:rsid w:val="00F326F3"/>
    <w:rsid w:val="00F4506E"/>
    <w:rsid w:val="00F50A5F"/>
    <w:rsid w:val="00F511EA"/>
    <w:rsid w:val="00F51202"/>
    <w:rsid w:val="00F52171"/>
    <w:rsid w:val="00F52B07"/>
    <w:rsid w:val="00F607F0"/>
    <w:rsid w:val="00F617EE"/>
    <w:rsid w:val="00F6524D"/>
    <w:rsid w:val="00F653CC"/>
    <w:rsid w:val="00F763DD"/>
    <w:rsid w:val="00F81185"/>
    <w:rsid w:val="00F82D65"/>
    <w:rsid w:val="00F82F82"/>
    <w:rsid w:val="00F85AC6"/>
    <w:rsid w:val="00F900CA"/>
    <w:rsid w:val="00F940BA"/>
    <w:rsid w:val="00F952E6"/>
    <w:rsid w:val="00FA5018"/>
    <w:rsid w:val="00FB35D9"/>
    <w:rsid w:val="00FC1082"/>
    <w:rsid w:val="00FC2958"/>
    <w:rsid w:val="00FC491D"/>
    <w:rsid w:val="00FC49CD"/>
    <w:rsid w:val="00FD192D"/>
    <w:rsid w:val="00FD2804"/>
    <w:rsid w:val="00FD3335"/>
    <w:rsid w:val="00FE1532"/>
    <w:rsid w:val="00FE19F7"/>
    <w:rsid w:val="00FE1BE1"/>
    <w:rsid w:val="00FE1F21"/>
    <w:rsid w:val="00FE6E01"/>
    <w:rsid w:val="00FE6F8C"/>
    <w:rsid w:val="00FE7434"/>
    <w:rsid w:val="00FE7AEA"/>
    <w:rsid w:val="00FF2398"/>
    <w:rsid w:val="00FF6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B512B0F"/>
  <w15:docId w15:val="{642502C3-C4D1-4B89-895B-7A1B856D2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34F0"/>
    <w:pPr>
      <w:adjustRightInd w:val="0"/>
      <w:snapToGrid w:val="0"/>
      <w:spacing w:before="40" w:after="40" w:line="240" w:lineRule="auto"/>
    </w:pPr>
    <w:rPr>
      <w:rFonts w:ascii="Arial Narrow" w:eastAsia="Times New Roman" w:hAnsi="Arial Narrow"/>
      <w:sz w:val="20"/>
      <w:szCs w:val="20"/>
      <w:lang w:eastAsia="en-AU"/>
    </w:rPr>
  </w:style>
  <w:style w:type="paragraph" w:styleId="Heading1">
    <w:name w:val="heading 1"/>
    <w:basedOn w:val="Normal"/>
    <w:next w:val="Normal"/>
    <w:link w:val="Heading1Char"/>
    <w:qFormat/>
    <w:rsid w:val="008634F0"/>
    <w:pPr>
      <w:spacing w:before="120" w:after="120"/>
      <w:ind w:right="-111" w:hanging="142"/>
      <w:jc w:val="right"/>
      <w:outlineLvl w:val="0"/>
    </w:pPr>
    <w:rPr>
      <w:rFonts w:cs="Arial"/>
      <w:color w:val="006DAE"/>
      <w:sz w:val="28"/>
      <w:szCs w:val="36"/>
    </w:rPr>
  </w:style>
  <w:style w:type="paragraph" w:styleId="Heading2">
    <w:name w:val="heading 2"/>
    <w:basedOn w:val="Default"/>
    <w:link w:val="Heading2Char"/>
    <w:qFormat/>
    <w:rsid w:val="0030533E"/>
    <w:pPr>
      <w:ind w:left="85"/>
      <w:outlineLvl w:val="1"/>
    </w:pPr>
    <w:rPr>
      <w:rFonts w:ascii="Arial Narrow" w:hAnsi="Arial Narrow"/>
      <w:b/>
      <w:bCs/>
      <w:color w:val="FFFFFF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0FD5"/>
    <w:pPr>
      <w:outlineLvl w:val="2"/>
    </w:pPr>
    <w:rPr>
      <w:b/>
      <w:color w:val="5F5F5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634F0"/>
    <w:pPr>
      <w:keepNext/>
      <w:keepLines/>
      <w:outlineLvl w:val="3"/>
    </w:pPr>
    <w:rPr>
      <w:rFonts w:eastAsiaTheme="majorEastAsia" w:cstheme="majorBidi"/>
      <w:b/>
      <w:i/>
      <w:iCs/>
      <w:color w:val="7F7F7F" w:themeColor="text1" w:themeTint="80"/>
      <w:sz w:val="18"/>
    </w:rPr>
  </w:style>
  <w:style w:type="paragraph" w:styleId="Heading5">
    <w:name w:val="heading 5"/>
    <w:basedOn w:val="Heading3"/>
    <w:next w:val="Normal"/>
    <w:link w:val="Heading5Char"/>
    <w:uiPriority w:val="9"/>
    <w:unhideWhenUsed/>
    <w:qFormat/>
    <w:rsid w:val="00ED512A"/>
    <w:pPr>
      <w:outlineLvl w:val="4"/>
    </w:pPr>
    <w:rPr>
      <w:b w:val="0"/>
      <w:color w:val="1F4E79" w:themeColor="accent1" w:themeShade="80"/>
      <w:shd w:val="pct15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DE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B2DE4"/>
  </w:style>
  <w:style w:type="paragraph" w:styleId="Footer">
    <w:name w:val="footer"/>
    <w:basedOn w:val="Normal"/>
    <w:link w:val="FooterChar"/>
    <w:uiPriority w:val="99"/>
    <w:unhideWhenUsed/>
    <w:rsid w:val="002B2DE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B2DE4"/>
  </w:style>
  <w:style w:type="character" w:customStyle="1" w:styleId="CharacterStyle3">
    <w:name w:val="Character Style 3"/>
    <w:rsid w:val="00C05CEA"/>
    <w:rPr>
      <w:rFonts w:ascii="Arial" w:hAnsi="Arial"/>
      <w:sz w:val="20"/>
    </w:rPr>
  </w:style>
  <w:style w:type="paragraph" w:styleId="ListParagraph">
    <w:name w:val="List Paragraph"/>
    <w:basedOn w:val="ListBullet2"/>
    <w:qFormat/>
    <w:rsid w:val="00EC02A3"/>
  </w:style>
  <w:style w:type="character" w:styleId="Hyperlink">
    <w:name w:val="Hyperlink"/>
    <w:rsid w:val="008370A0"/>
    <w:rPr>
      <w:rFonts w:cs="Times New Roman"/>
      <w:color w:val="0000FF"/>
      <w:u w:val="single"/>
    </w:rPr>
  </w:style>
  <w:style w:type="character" w:customStyle="1" w:styleId="CharacterStyle2">
    <w:name w:val="Character Style 2"/>
    <w:rsid w:val="00461117"/>
    <w:rPr>
      <w:rFonts w:ascii="Arial" w:hAnsi="Arial"/>
      <w:sz w:val="6"/>
    </w:rPr>
  </w:style>
  <w:style w:type="character" w:styleId="FollowedHyperlink">
    <w:name w:val="FollowedHyperlink"/>
    <w:basedOn w:val="DefaultParagraphFont"/>
    <w:uiPriority w:val="99"/>
    <w:semiHidden/>
    <w:unhideWhenUsed/>
    <w:rsid w:val="004743A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502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02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950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502B"/>
  </w:style>
  <w:style w:type="character" w:customStyle="1" w:styleId="CommentTextChar">
    <w:name w:val="Comment Text Char"/>
    <w:basedOn w:val="DefaultParagraphFont"/>
    <w:link w:val="CommentText"/>
    <w:uiPriority w:val="99"/>
    <w:rsid w:val="000950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0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02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65CE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8634F0"/>
    <w:rPr>
      <w:rFonts w:ascii="Arial Narrow" w:eastAsia="Times New Roman" w:hAnsi="Arial Narrow" w:cs="Arial"/>
      <w:color w:val="006DAE"/>
      <w:sz w:val="28"/>
      <w:szCs w:val="36"/>
      <w:lang w:eastAsia="en-AU"/>
    </w:rPr>
  </w:style>
  <w:style w:type="character" w:customStyle="1" w:styleId="Heading2Char">
    <w:name w:val="Heading 2 Char"/>
    <w:basedOn w:val="DefaultParagraphFont"/>
    <w:link w:val="Heading2"/>
    <w:rsid w:val="0030533E"/>
    <w:rPr>
      <w:rFonts w:ascii="Arial Narrow" w:eastAsia="Times New Roman" w:hAnsi="Arial Narrow" w:cs="Arial"/>
      <w:b/>
      <w:bCs/>
      <w:color w:val="FFFFFF"/>
      <w:sz w:val="20"/>
      <w:szCs w:val="20"/>
      <w:lang w:val="en-US" w:eastAsia="en-US"/>
    </w:rPr>
  </w:style>
  <w:style w:type="paragraph" w:customStyle="1" w:styleId="Style1">
    <w:name w:val="Style 1"/>
    <w:basedOn w:val="Normal"/>
    <w:rsid w:val="000F4B27"/>
    <w:pPr>
      <w:widowControl w:val="0"/>
      <w:autoSpaceDE w:val="0"/>
      <w:autoSpaceDN w:val="0"/>
      <w:spacing w:before="120" w:after="120"/>
    </w:pPr>
    <w:rPr>
      <w:rFonts w:ascii="Arial" w:hAnsi="Arial" w:cs="Arial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BB01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4H21">
    <w:name w:val="4 H2.1"/>
    <w:basedOn w:val="Normal"/>
    <w:qFormat/>
    <w:rsid w:val="00FC49CD"/>
    <w:pPr>
      <w:numPr>
        <w:numId w:val="14"/>
      </w:numPr>
      <w:tabs>
        <w:tab w:val="left" w:pos="567"/>
      </w:tabs>
      <w:spacing w:before="240" w:after="120"/>
      <w:ind w:left="567" w:hanging="567"/>
    </w:pPr>
    <w:rPr>
      <w:rFonts w:eastAsia="Calibri" w:cs="Arial"/>
      <w:bCs/>
      <w:color w:val="006CAB"/>
      <w:sz w:val="28"/>
      <w:szCs w:val="28"/>
      <w:lang w:val="en-US" w:eastAsia="en-US"/>
    </w:rPr>
  </w:style>
  <w:style w:type="paragraph" w:customStyle="1" w:styleId="6NoPara">
    <w:name w:val="6 NoPara"/>
    <w:basedOn w:val="Normal"/>
    <w:link w:val="6NoParaChar"/>
    <w:qFormat/>
    <w:rsid w:val="00FC49CD"/>
    <w:pPr>
      <w:numPr>
        <w:ilvl w:val="1"/>
        <w:numId w:val="14"/>
      </w:numPr>
      <w:tabs>
        <w:tab w:val="left" w:pos="567"/>
      </w:tabs>
      <w:spacing w:before="120" w:after="120"/>
      <w:ind w:left="567" w:hanging="567"/>
    </w:pPr>
    <w:rPr>
      <w:rFonts w:eastAsia="Calibri" w:cs="Arial"/>
      <w:bCs/>
      <w:color w:val="5A5A5A"/>
      <w:szCs w:val="21"/>
      <w:lang w:eastAsia="en-US"/>
    </w:rPr>
  </w:style>
  <w:style w:type="character" w:customStyle="1" w:styleId="6NoParaChar">
    <w:name w:val="6 NoPara Char"/>
    <w:basedOn w:val="DefaultParagraphFont"/>
    <w:link w:val="6NoPara"/>
    <w:rsid w:val="00FC49CD"/>
    <w:rPr>
      <w:rFonts w:ascii="Arial Narrow" w:eastAsia="Calibri" w:hAnsi="Arial Narrow" w:cs="Arial"/>
      <w:bCs/>
      <w:color w:val="5A5A5A"/>
      <w:sz w:val="20"/>
      <w:szCs w:val="21"/>
      <w:lang w:eastAsia="en-US"/>
    </w:rPr>
  </w:style>
  <w:style w:type="paragraph" w:customStyle="1" w:styleId="7B1">
    <w:name w:val="7 B1"/>
    <w:basedOn w:val="ListParagraph"/>
    <w:link w:val="7B1Char"/>
    <w:qFormat/>
    <w:rsid w:val="00AB37C7"/>
    <w:pPr>
      <w:spacing w:line="360" w:lineRule="auto"/>
    </w:pPr>
    <w:rPr>
      <w:sz w:val="18"/>
    </w:rPr>
  </w:style>
  <w:style w:type="character" w:customStyle="1" w:styleId="7B1Char">
    <w:name w:val="7 B1 Char"/>
    <w:basedOn w:val="DefaultParagraphFont"/>
    <w:link w:val="7B1"/>
    <w:rsid w:val="00AB37C7"/>
    <w:rPr>
      <w:rFonts w:ascii="Arial Narrow" w:eastAsia="Times New Roman" w:hAnsi="Arial Narrow" w:cs="Arial"/>
      <w:spacing w:val="-3"/>
      <w:sz w:val="18"/>
      <w:szCs w:val="26"/>
      <w:lang w:eastAsia="en-AU"/>
    </w:rPr>
  </w:style>
  <w:style w:type="character" w:styleId="Strong">
    <w:name w:val="Strong"/>
    <w:uiPriority w:val="22"/>
    <w:qFormat/>
    <w:rsid w:val="009833F2"/>
    <w:rPr>
      <w:b w:val="0"/>
      <w:color w:val="1F4E79" w:themeColor="accent1" w:themeShade="80"/>
    </w:rPr>
  </w:style>
  <w:style w:type="paragraph" w:styleId="Quote">
    <w:name w:val="Quote"/>
    <w:basedOn w:val="Normal"/>
    <w:next w:val="Normal"/>
    <w:link w:val="QuoteChar"/>
    <w:uiPriority w:val="29"/>
    <w:qFormat/>
    <w:rsid w:val="00AB37C7"/>
    <w:pPr>
      <w:spacing w:line="360" w:lineRule="auto"/>
      <w:ind w:right="212"/>
    </w:pPr>
    <w:rPr>
      <w:rFonts w:cs="Arial"/>
      <w:color w:val="000000"/>
      <w:sz w:val="18"/>
      <w:szCs w:val="18"/>
    </w:rPr>
  </w:style>
  <w:style w:type="character" w:customStyle="1" w:styleId="QuoteChar">
    <w:name w:val="Quote Char"/>
    <w:basedOn w:val="DefaultParagraphFont"/>
    <w:link w:val="Quote"/>
    <w:uiPriority w:val="29"/>
    <w:rsid w:val="00AB37C7"/>
    <w:rPr>
      <w:rFonts w:ascii="Arial Narrow" w:hAnsi="Arial Narrow" w:cs="Arial"/>
      <w:color w:val="000000"/>
      <w:sz w:val="18"/>
      <w:szCs w:val="18"/>
    </w:rPr>
  </w:style>
  <w:style w:type="paragraph" w:customStyle="1" w:styleId="Default">
    <w:name w:val="Default"/>
    <w:rsid w:val="00AB37C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90FD5"/>
    <w:rPr>
      <w:rFonts w:ascii="Arial Narrow" w:eastAsia="Times New Roman" w:hAnsi="Arial Narrow"/>
      <w:b/>
      <w:color w:val="5F5F5F"/>
      <w:sz w:val="20"/>
      <w:szCs w:val="20"/>
      <w:lang w:eastAsia="en-AU"/>
    </w:rPr>
  </w:style>
  <w:style w:type="character" w:styleId="IntenseEmphasis">
    <w:name w:val="Intense Emphasis"/>
    <w:basedOn w:val="DefaultParagraphFont"/>
    <w:uiPriority w:val="21"/>
    <w:rsid w:val="007867C8"/>
    <w:rPr>
      <w:b/>
      <w:i/>
      <w:iCs/>
      <w:color w:val="595959" w:themeColor="text1" w:themeTint="A6"/>
    </w:rPr>
  </w:style>
  <w:style w:type="paragraph" w:styleId="NoSpacing">
    <w:name w:val="No Spacing"/>
    <w:aliases w:val="Indented"/>
    <w:basedOn w:val="Footer"/>
    <w:uiPriority w:val="1"/>
    <w:qFormat/>
    <w:rsid w:val="00AA5597"/>
    <w:pPr>
      <w:jc w:val="right"/>
    </w:pPr>
    <w:rPr>
      <w:sz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7EF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C38F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8634F0"/>
    <w:rPr>
      <w:rFonts w:ascii="Arial Narrow" w:eastAsiaTheme="majorEastAsia" w:hAnsi="Arial Narrow" w:cstheme="majorBidi"/>
      <w:b/>
      <w:i/>
      <w:iCs/>
      <w:color w:val="7F7F7F" w:themeColor="text1" w:themeTint="80"/>
      <w:sz w:val="18"/>
      <w:szCs w:val="20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ED512A"/>
    <w:rPr>
      <w:rFonts w:ascii="Arial Narrow" w:eastAsia="Times New Roman" w:hAnsi="Arial Narrow"/>
      <w:color w:val="1F4E79" w:themeColor="accent1" w:themeShade="80"/>
      <w:sz w:val="20"/>
      <w:szCs w:val="20"/>
      <w:lang w:eastAsia="en-AU"/>
    </w:rPr>
  </w:style>
  <w:style w:type="character" w:styleId="BookTitle">
    <w:name w:val="Book Title"/>
    <w:basedOn w:val="DefaultParagraphFont"/>
    <w:uiPriority w:val="33"/>
    <w:rsid w:val="008634F0"/>
    <w:rPr>
      <w:b/>
      <w:bCs/>
      <w:iCs/>
      <w:color w:val="1F4E79" w:themeColor="accent1" w:themeShade="80"/>
      <w:spacing w:val="5"/>
      <w:sz w:val="44"/>
    </w:rPr>
  </w:style>
  <w:style w:type="character" w:styleId="Emphasis">
    <w:name w:val="Emphasis"/>
    <w:basedOn w:val="DefaultParagraphFont"/>
    <w:uiPriority w:val="20"/>
    <w:qFormat/>
    <w:rsid w:val="0094284C"/>
    <w:rPr>
      <w:rFonts w:eastAsiaTheme="majorEastAsia"/>
      <w:i/>
      <w:iCs/>
      <w:color w:val="7F7F7F" w:themeColor="text1" w:themeTint="80"/>
      <w:sz w:val="18"/>
    </w:rPr>
  </w:style>
  <w:style w:type="paragraph" w:styleId="ListBullet">
    <w:name w:val="List Bullet"/>
    <w:basedOn w:val="ListParagraph"/>
    <w:uiPriority w:val="99"/>
    <w:unhideWhenUsed/>
    <w:qFormat/>
    <w:rsid w:val="00EC02A3"/>
    <w:pPr>
      <w:numPr>
        <w:numId w:val="37"/>
      </w:numPr>
      <w:ind w:left="313" w:hanging="313"/>
    </w:pPr>
  </w:style>
  <w:style w:type="paragraph" w:styleId="ListBullet2">
    <w:name w:val="List Bullet 2"/>
    <w:basedOn w:val="Normal"/>
    <w:uiPriority w:val="99"/>
    <w:unhideWhenUsed/>
    <w:qFormat/>
    <w:rsid w:val="00B81B0E"/>
    <w:pPr>
      <w:numPr>
        <w:numId w:val="22"/>
      </w:numPr>
      <w:tabs>
        <w:tab w:val="clear" w:pos="643"/>
        <w:tab w:val="num" w:pos="320"/>
      </w:tabs>
      <w:ind w:left="320" w:hanging="284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91A8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E624F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qFormat/>
    <w:rsid w:val="009833F2"/>
    <w:rPr>
      <w:color w:val="1F4E79"/>
    </w:rPr>
  </w:style>
  <w:style w:type="character" w:customStyle="1" w:styleId="BodyTextChar">
    <w:name w:val="Body Text Char"/>
    <w:basedOn w:val="DefaultParagraphFont"/>
    <w:link w:val="BodyText"/>
    <w:uiPriority w:val="99"/>
    <w:rsid w:val="009833F2"/>
    <w:rPr>
      <w:rFonts w:ascii="Arial Narrow" w:eastAsia="Times New Roman" w:hAnsi="Arial Narrow"/>
      <w:color w:val="1F4E79"/>
      <w:sz w:val="20"/>
      <w:szCs w:val="20"/>
      <w:lang w:eastAsia="en-AU"/>
    </w:rPr>
  </w:style>
  <w:style w:type="paragraph" w:styleId="ListNumber2">
    <w:name w:val="List Number 2"/>
    <w:basedOn w:val="ListParagraph"/>
    <w:uiPriority w:val="99"/>
    <w:unhideWhenUsed/>
    <w:rsid w:val="00EC02A3"/>
  </w:style>
  <w:style w:type="paragraph" w:styleId="List">
    <w:name w:val="List"/>
    <w:basedOn w:val="ListParagraph"/>
    <w:uiPriority w:val="99"/>
    <w:unhideWhenUsed/>
    <w:qFormat/>
    <w:rsid w:val="00EC02A3"/>
    <w:pPr>
      <w:numPr>
        <w:numId w:val="46"/>
      </w:numPr>
      <w:tabs>
        <w:tab w:val="left" w:pos="1876"/>
      </w:tabs>
      <w:ind w:left="1876" w:hanging="425"/>
    </w:pPr>
  </w:style>
  <w:style w:type="character" w:styleId="UnresolvedMention">
    <w:name w:val="Unresolved Mention"/>
    <w:basedOn w:val="DefaultParagraphFont"/>
    <w:uiPriority w:val="99"/>
    <w:semiHidden/>
    <w:unhideWhenUsed/>
    <w:rsid w:val="005D7A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04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035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146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7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ash.edu/__data/assets/pdf_file/0020/783002/Academic-Promotion-Level-C-E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monash.edu/academic-promotion/contac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onash.edu/__data/assets/pdf_file/0005/2661980/Aca-Promo-Application-Instructions.pdf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3709819E8B74522B4AC755D3DE30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37847-5FC3-40CF-A4F3-7679AAAA979C}"/>
      </w:docPartPr>
      <w:docPartBody>
        <w:p w:rsidR="00D809EE" w:rsidRDefault="00642CBC" w:rsidP="00642CBC">
          <w:pPr>
            <w:pStyle w:val="43709819E8B74522B4AC755D3DE304C0"/>
          </w:pPr>
          <w:r w:rsidRPr="00DF3527">
            <w:rPr>
              <w:rStyle w:val="PlaceholderText"/>
              <w:rFonts w:eastAsiaTheme="minorEastAsia"/>
            </w:rPr>
            <w:t>Choose an item.</w:t>
          </w:r>
        </w:p>
      </w:docPartBody>
    </w:docPart>
    <w:docPart>
      <w:docPartPr>
        <w:name w:val="4A087CA128604B17A87D2B02F1D1EB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D70F8-E419-4363-A480-C3BDB86B0D7B}"/>
      </w:docPartPr>
      <w:docPartBody>
        <w:p w:rsidR="00D809EE" w:rsidRDefault="00642CBC" w:rsidP="00642CBC">
          <w:pPr>
            <w:pStyle w:val="4A087CA128604B17A87D2B02F1D1EB21"/>
          </w:pPr>
          <w:r w:rsidRPr="00DF3527">
            <w:rPr>
              <w:rStyle w:val="PlaceholderText"/>
            </w:rPr>
            <w:t>Choose an item.</w:t>
          </w:r>
        </w:p>
      </w:docPartBody>
    </w:docPart>
    <w:docPart>
      <w:docPartPr>
        <w:name w:val="B4A36716487B4B65B9C75CF067C1FE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B6B61-6382-4EC7-8193-4BD18E1B4BDC}"/>
      </w:docPartPr>
      <w:docPartBody>
        <w:p w:rsidR="00D809EE" w:rsidRDefault="00642CBC" w:rsidP="00642CBC">
          <w:pPr>
            <w:pStyle w:val="B4A36716487B4B65B9C75CF067C1FE28"/>
          </w:pPr>
          <w:r w:rsidRPr="00DF3527">
            <w:rPr>
              <w:rStyle w:val="PlaceholderText"/>
            </w:rPr>
            <w:t>Choose an item.</w:t>
          </w:r>
        </w:p>
      </w:docPartBody>
    </w:docPart>
    <w:docPart>
      <w:docPartPr>
        <w:name w:val="DF378775D54A44B8A4E4626EFB56B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3DB43-24CC-4792-8E4C-2584A79FF92E}"/>
      </w:docPartPr>
      <w:docPartBody>
        <w:p w:rsidR="00D809EE" w:rsidRDefault="00642CBC" w:rsidP="00642CBC">
          <w:pPr>
            <w:pStyle w:val="DF378775D54A44B8A4E4626EFB56B557"/>
          </w:pPr>
          <w:r w:rsidRPr="00DF3527">
            <w:rPr>
              <w:rStyle w:val="PlaceholderText"/>
            </w:rPr>
            <w:t>Choose an item.</w:t>
          </w:r>
        </w:p>
      </w:docPartBody>
    </w:docPart>
    <w:docPart>
      <w:docPartPr>
        <w:name w:val="AFA459E92923468495E3737913ED5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D658B-997D-4873-912D-D235568B6B1C}"/>
      </w:docPartPr>
      <w:docPartBody>
        <w:p w:rsidR="00D809EE" w:rsidRDefault="00642CBC" w:rsidP="00642CBC">
          <w:pPr>
            <w:pStyle w:val="AFA459E92923468495E3737913ED5226"/>
          </w:pPr>
          <w:r w:rsidRPr="00DF3527">
            <w:rPr>
              <w:rStyle w:val="PlaceholderText"/>
            </w:rPr>
            <w:t>Choose an item.</w:t>
          </w:r>
        </w:p>
      </w:docPartBody>
    </w:docPart>
    <w:docPart>
      <w:docPartPr>
        <w:name w:val="CEF4C4990F994F4EB6187CA0958537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A8482-687E-4063-8F48-BA24635FFE88}"/>
      </w:docPartPr>
      <w:docPartBody>
        <w:p w:rsidR="00D809EE" w:rsidRDefault="00642CBC" w:rsidP="00642CBC">
          <w:pPr>
            <w:pStyle w:val="CEF4C4990F994F4EB6187CA095853758"/>
          </w:pPr>
          <w:r w:rsidRPr="00DF3527">
            <w:rPr>
              <w:rStyle w:val="PlaceholderText"/>
            </w:rPr>
            <w:t>Choose an item.</w:t>
          </w:r>
        </w:p>
      </w:docPartBody>
    </w:docPart>
    <w:docPart>
      <w:docPartPr>
        <w:name w:val="2F39F4C6742E4C9D92212194B0F96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4B267-0A7A-45D6-96B3-882AC3170073}"/>
      </w:docPartPr>
      <w:docPartBody>
        <w:p w:rsidR="00D809EE" w:rsidRDefault="00642CBC" w:rsidP="00642CBC">
          <w:pPr>
            <w:pStyle w:val="2F39F4C6742E4C9D92212194B0F9606E"/>
          </w:pPr>
          <w:r w:rsidRPr="00DF3527">
            <w:rPr>
              <w:rStyle w:val="PlaceholderText"/>
            </w:rPr>
            <w:t>Choose an item.</w:t>
          </w:r>
        </w:p>
      </w:docPartBody>
    </w:docPart>
    <w:docPart>
      <w:docPartPr>
        <w:name w:val="ABD99D9C36BE47E8B1C3F1E33BF9F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8DF40A-2F11-4A52-B28C-94C3A89199AD}"/>
      </w:docPartPr>
      <w:docPartBody>
        <w:p w:rsidR="00D809EE" w:rsidRDefault="00642CBC" w:rsidP="00642CBC">
          <w:pPr>
            <w:pStyle w:val="ABD99D9C36BE47E8B1C3F1E33BF9FDE2"/>
          </w:pPr>
          <w:r w:rsidRPr="00DF352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2CBC"/>
    <w:rsid w:val="00642CBC"/>
    <w:rsid w:val="00B17E04"/>
    <w:rsid w:val="00D809EE"/>
    <w:rsid w:val="00DC444E"/>
    <w:rsid w:val="00F65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2CBC"/>
    <w:rPr>
      <w:color w:val="808080"/>
    </w:rPr>
  </w:style>
  <w:style w:type="paragraph" w:customStyle="1" w:styleId="43709819E8B74522B4AC755D3DE304C0">
    <w:name w:val="43709819E8B74522B4AC755D3DE304C0"/>
    <w:rsid w:val="00642CBC"/>
    <w:pPr>
      <w:adjustRightInd w:val="0"/>
      <w:snapToGrid w:val="0"/>
      <w:spacing w:before="40" w:after="40" w:line="240" w:lineRule="auto"/>
    </w:pPr>
    <w:rPr>
      <w:rFonts w:ascii="Arial Narrow" w:eastAsia="Times New Roman" w:hAnsi="Arial Narrow"/>
      <w:color w:val="1F4E79"/>
      <w:kern w:val="0"/>
      <w:sz w:val="20"/>
      <w:szCs w:val="20"/>
      <w:lang w:eastAsia="en-AU"/>
      <w14:ligatures w14:val="none"/>
    </w:rPr>
  </w:style>
  <w:style w:type="paragraph" w:customStyle="1" w:styleId="4A087CA128604B17A87D2B02F1D1EB21">
    <w:name w:val="4A087CA128604B17A87D2B02F1D1EB21"/>
    <w:rsid w:val="00642CBC"/>
  </w:style>
  <w:style w:type="paragraph" w:customStyle="1" w:styleId="B4A36716487B4B65B9C75CF067C1FE28">
    <w:name w:val="B4A36716487B4B65B9C75CF067C1FE28"/>
    <w:rsid w:val="00642CBC"/>
  </w:style>
  <w:style w:type="paragraph" w:customStyle="1" w:styleId="DF378775D54A44B8A4E4626EFB56B557">
    <w:name w:val="DF378775D54A44B8A4E4626EFB56B557"/>
    <w:rsid w:val="00642CBC"/>
  </w:style>
  <w:style w:type="paragraph" w:customStyle="1" w:styleId="AFA459E92923468495E3737913ED5226">
    <w:name w:val="AFA459E92923468495E3737913ED5226"/>
    <w:rsid w:val="00642CBC"/>
  </w:style>
  <w:style w:type="paragraph" w:customStyle="1" w:styleId="CEF4C4990F994F4EB6187CA095853758">
    <w:name w:val="CEF4C4990F994F4EB6187CA095853758"/>
    <w:rsid w:val="00642CBC"/>
  </w:style>
  <w:style w:type="paragraph" w:customStyle="1" w:styleId="2F39F4C6742E4C9D92212194B0F9606E">
    <w:name w:val="2F39F4C6742E4C9D92212194B0F9606E"/>
    <w:rsid w:val="00642CBC"/>
  </w:style>
  <w:style w:type="paragraph" w:customStyle="1" w:styleId="ABD99D9C36BE47E8B1C3F1E33BF9FDE2">
    <w:name w:val="ABD99D9C36BE47E8B1C3F1E33BF9FDE2"/>
    <w:rsid w:val="00642CBC"/>
  </w:style>
  <w:style w:type="paragraph" w:customStyle="1" w:styleId="64B0B77A108F49F29E8F762544B2150A">
    <w:name w:val="64B0B77A108F49F29E8F762544B2150A"/>
    <w:rsid w:val="00642CBC"/>
  </w:style>
  <w:style w:type="paragraph" w:customStyle="1" w:styleId="2E4FC35D17BF4127ACAAFBA132FD9AE3">
    <w:name w:val="2E4FC35D17BF4127ACAAFBA132FD9AE3"/>
    <w:rsid w:val="00642CBC"/>
  </w:style>
  <w:style w:type="paragraph" w:customStyle="1" w:styleId="120E1BF8780F428DAEBAE4D1C406F3E4">
    <w:name w:val="120E1BF8780F428DAEBAE4D1C406F3E4"/>
    <w:rsid w:val="00642CBC"/>
  </w:style>
  <w:style w:type="paragraph" w:customStyle="1" w:styleId="281DA3AE476C498D958D03F177D924FE">
    <w:name w:val="281DA3AE476C498D958D03F177D924FE"/>
    <w:rsid w:val="00642CB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A84F2B-D4D1-4A5C-A867-520A18DC2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1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&amp; Teaching Overview for Academic Promotion</vt:lpstr>
    </vt:vector>
  </TitlesOfParts>
  <Company>Monash University</Company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&amp; Teaching Overview for Academic Promotion</dc:title>
  <dc:subject/>
  <dc:creator>Simone de Groot</dc:creator>
  <cp:keywords/>
  <dc:description/>
  <cp:lastModifiedBy>Carmen Nayagar</cp:lastModifiedBy>
  <cp:revision>5</cp:revision>
  <cp:lastPrinted>2019-06-06T00:21:00Z</cp:lastPrinted>
  <dcterms:created xsi:type="dcterms:W3CDTF">2025-04-29T23:10:00Z</dcterms:created>
  <dcterms:modified xsi:type="dcterms:W3CDTF">2025-05-27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53c975-2e65-4920-ae4b-9b3964690ce0</vt:lpwstr>
  </property>
</Properties>
</file>